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6094" w:type="dxa"/>
        <w:jc w:val="center"/>
        <w:tblLayout w:type="fixed"/>
        <w:tblLook w:val="04A0" w:firstRow="1" w:lastRow="0" w:firstColumn="1" w:lastColumn="0" w:noHBand="0" w:noVBand="1"/>
      </w:tblPr>
      <w:tblGrid>
        <w:gridCol w:w="1508"/>
        <w:gridCol w:w="13197"/>
        <w:gridCol w:w="1389"/>
      </w:tblGrid>
      <w:tr w:rsidR="00447D0F" w:rsidRPr="00C71B2E" w14:paraId="0C97763D" w14:textId="77777777" w:rsidTr="00D56BCE">
        <w:trPr>
          <w:jc w:val="center"/>
        </w:trPr>
        <w:tc>
          <w:tcPr>
            <w:tcW w:w="1508" w:type="dxa"/>
            <w:shd w:val="clear" w:color="auto" w:fill="FBD4B4" w:themeFill="accent6" w:themeFillTint="66"/>
            <w:vAlign w:val="center"/>
          </w:tcPr>
          <w:p w14:paraId="60580465" w14:textId="595612DA" w:rsidR="00AF282F" w:rsidRPr="00C71B2E" w:rsidRDefault="005C79E5" w:rsidP="00490D5F">
            <w:pPr>
              <w:jc w:val="center"/>
              <w:rPr>
                <w:rFonts w:ascii="Arial" w:hAnsi="Arial" w:cs="Arial"/>
                <w:b/>
              </w:rPr>
            </w:pPr>
            <w:r w:rsidRPr="005C79E5">
              <w:rPr>
                <w:rFonts w:ascii="Arial" w:hAnsi="Arial" w:cs="Arial"/>
                <w:b/>
                <w:noProof/>
                <w:lang w:eastAsia="id-ID"/>
              </w:rPr>
              <w:drawing>
                <wp:inline distT="0" distB="0" distL="0" distR="0" wp14:anchorId="5A1B01E8" wp14:editId="51BED77E">
                  <wp:extent cx="761284" cy="771525"/>
                  <wp:effectExtent l="0" t="0" r="1270" b="0"/>
                  <wp:docPr id="1" name="Picture 1" descr="C:\Users\ASUS\Pictures\UNTAG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Pictures\UNTAG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0544" cy="7809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97" w:type="dxa"/>
            <w:shd w:val="clear" w:color="auto" w:fill="FBD4B4" w:themeFill="accent6" w:themeFillTint="66"/>
            <w:vAlign w:val="center"/>
          </w:tcPr>
          <w:p w14:paraId="13BCD227" w14:textId="77777777" w:rsidR="00AF282F" w:rsidRDefault="00833EA2" w:rsidP="00103C0F">
            <w:pPr>
              <w:jc w:val="center"/>
              <w:rPr>
                <w:rFonts w:ascii="Arial" w:hAnsi="Arial" w:cs="Arial"/>
                <w:b/>
                <w:sz w:val="28"/>
                <w:lang w:val="en-US"/>
              </w:rPr>
            </w:pPr>
            <w:r>
              <w:rPr>
                <w:rFonts w:ascii="Arial" w:hAnsi="Arial" w:cs="Arial"/>
                <w:b/>
                <w:sz w:val="28"/>
                <w:lang w:val="en-US"/>
              </w:rPr>
              <w:t>LEMBAR MONITORING DAN EVALUASI</w:t>
            </w:r>
          </w:p>
          <w:p w14:paraId="71AB8D31" w14:textId="77777777" w:rsidR="00833EA2" w:rsidRDefault="00833EA2" w:rsidP="00103C0F">
            <w:pPr>
              <w:jc w:val="center"/>
              <w:rPr>
                <w:rFonts w:ascii="Arial" w:hAnsi="Arial" w:cs="Arial"/>
                <w:b/>
                <w:sz w:val="28"/>
                <w:lang w:val="en-US"/>
              </w:rPr>
            </w:pPr>
            <w:r>
              <w:rPr>
                <w:rFonts w:ascii="Arial" w:hAnsi="Arial" w:cs="Arial"/>
                <w:b/>
                <w:sz w:val="28"/>
                <w:lang w:val="en-US"/>
              </w:rPr>
              <w:t>BKP MBKM</w:t>
            </w:r>
          </w:p>
          <w:p w14:paraId="266074CC" w14:textId="054F9A00" w:rsidR="00833EA2" w:rsidRPr="00833EA2" w:rsidRDefault="00833EA2" w:rsidP="00103C0F">
            <w:pPr>
              <w:jc w:val="center"/>
              <w:rPr>
                <w:rFonts w:ascii="Arial" w:hAnsi="Arial" w:cs="Arial"/>
                <w:b/>
                <w:sz w:val="28"/>
                <w:lang w:val="en-US"/>
              </w:rPr>
            </w:pPr>
            <w:r>
              <w:rPr>
                <w:rFonts w:ascii="Arial" w:hAnsi="Arial" w:cs="Arial"/>
                <w:b/>
                <w:sz w:val="28"/>
                <w:lang w:val="en-US"/>
              </w:rPr>
              <w:t>UNIVERSITAS 17 AGUSTUS 1945 SURABAYA</w:t>
            </w:r>
          </w:p>
        </w:tc>
        <w:tc>
          <w:tcPr>
            <w:tcW w:w="1389" w:type="dxa"/>
            <w:shd w:val="clear" w:color="auto" w:fill="FBD4B4" w:themeFill="accent6" w:themeFillTint="66"/>
            <w:vAlign w:val="center"/>
          </w:tcPr>
          <w:p w14:paraId="146EBE2E" w14:textId="77777777" w:rsidR="00AF282F" w:rsidRDefault="00833EA2" w:rsidP="00AF282F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BKP MBKM</w:t>
            </w:r>
          </w:p>
          <w:p w14:paraId="4C7DAE60" w14:textId="72100AEB" w:rsidR="00833EA2" w:rsidRPr="00833EA2" w:rsidRDefault="00833EA2" w:rsidP="00AF282F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………….</w:t>
            </w:r>
          </w:p>
        </w:tc>
      </w:tr>
    </w:tbl>
    <w:p w14:paraId="74B7BE67" w14:textId="0C03B20A" w:rsidR="00FB4891" w:rsidRDefault="00FB4891" w:rsidP="00FB4891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16161" w:type="dxa"/>
        <w:tblInd w:w="-431" w:type="dxa"/>
        <w:tblLook w:val="04A0" w:firstRow="1" w:lastRow="0" w:firstColumn="1" w:lastColumn="0" w:noHBand="0" w:noVBand="1"/>
      </w:tblPr>
      <w:tblGrid>
        <w:gridCol w:w="4245"/>
        <w:gridCol w:w="3814"/>
        <w:gridCol w:w="3815"/>
        <w:gridCol w:w="4287"/>
      </w:tblGrid>
      <w:tr w:rsidR="00833EA2" w14:paraId="7AEA5FBD" w14:textId="77777777" w:rsidTr="00996C9A">
        <w:tc>
          <w:tcPr>
            <w:tcW w:w="16161" w:type="dxa"/>
            <w:gridSpan w:val="4"/>
          </w:tcPr>
          <w:p w14:paraId="41FBFB74" w14:textId="276F5B29" w:rsidR="00833EA2" w:rsidRPr="00DE0AAB" w:rsidRDefault="00833EA2" w:rsidP="00FB4891">
            <w:pPr>
              <w:rPr>
                <w:rFonts w:ascii="Arial" w:hAnsi="Arial" w:cs="Arial"/>
                <w:b/>
                <w:bCs/>
              </w:rPr>
            </w:pPr>
            <w:proofErr w:type="spellStart"/>
            <w:r w:rsidRPr="00DE0AAB">
              <w:rPr>
                <w:rFonts w:ascii="Arial" w:hAnsi="Arial" w:cs="Arial"/>
                <w:b/>
                <w:bCs/>
                <w:lang w:val="en-US"/>
              </w:rPr>
              <w:t>Identitas</w:t>
            </w:r>
            <w:proofErr w:type="spellEnd"/>
            <w:r w:rsidRPr="00DE0AA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proofErr w:type="spellStart"/>
            <w:r w:rsidRPr="00DE0AAB">
              <w:rPr>
                <w:rFonts w:ascii="Arial" w:hAnsi="Arial" w:cs="Arial"/>
                <w:b/>
                <w:bCs/>
                <w:lang w:val="en-US"/>
              </w:rPr>
              <w:t>Aktivitas</w:t>
            </w:r>
            <w:proofErr w:type="spellEnd"/>
            <w:r w:rsidRPr="00DE0AA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proofErr w:type="spellStart"/>
            <w:r w:rsidRPr="00DE0AAB">
              <w:rPr>
                <w:rFonts w:ascii="Arial" w:hAnsi="Arial" w:cs="Arial"/>
                <w:b/>
                <w:bCs/>
                <w:lang w:val="en-US"/>
              </w:rPr>
              <w:t>Pemb</w:t>
            </w:r>
            <w:r w:rsidR="00DE0AAB" w:rsidRPr="00DE0AAB">
              <w:rPr>
                <w:rFonts w:ascii="Arial" w:hAnsi="Arial" w:cs="Arial"/>
                <w:b/>
                <w:bCs/>
                <w:lang w:val="en-US"/>
              </w:rPr>
              <w:t>e</w:t>
            </w:r>
            <w:r w:rsidRPr="00DE0AAB">
              <w:rPr>
                <w:rFonts w:ascii="Arial" w:hAnsi="Arial" w:cs="Arial"/>
                <w:b/>
                <w:bCs/>
                <w:lang w:val="en-US"/>
              </w:rPr>
              <w:t>lajaran</w:t>
            </w:r>
            <w:proofErr w:type="spellEnd"/>
            <w:r w:rsidRPr="00DE0AAB">
              <w:rPr>
                <w:rFonts w:ascii="Arial" w:hAnsi="Arial" w:cs="Arial"/>
                <w:b/>
                <w:bCs/>
                <w:lang w:val="en-US"/>
              </w:rPr>
              <w:t xml:space="preserve"> Luar Program Studi</w:t>
            </w:r>
          </w:p>
        </w:tc>
      </w:tr>
      <w:tr w:rsidR="00071D35" w14:paraId="4ACEB5E5" w14:textId="77777777" w:rsidTr="00996C9A">
        <w:tc>
          <w:tcPr>
            <w:tcW w:w="4245" w:type="dxa"/>
            <w:shd w:val="clear" w:color="auto" w:fill="BFBFBF" w:themeFill="background1" w:themeFillShade="BF"/>
          </w:tcPr>
          <w:p w14:paraId="0C67DB43" w14:textId="3329A115" w:rsidR="00071D35" w:rsidRPr="00833EA2" w:rsidRDefault="00071D35" w:rsidP="00FB489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ama Program</w:t>
            </w:r>
          </w:p>
        </w:tc>
        <w:tc>
          <w:tcPr>
            <w:tcW w:w="11916" w:type="dxa"/>
            <w:gridSpan w:val="3"/>
            <w:shd w:val="clear" w:color="auto" w:fill="BFBFBF" w:themeFill="background1" w:themeFillShade="BF"/>
          </w:tcPr>
          <w:p w14:paraId="302D0968" w14:textId="77777777" w:rsidR="00071D35" w:rsidRDefault="00071D35" w:rsidP="00FB4891">
            <w:pPr>
              <w:rPr>
                <w:rFonts w:ascii="Arial" w:hAnsi="Arial" w:cs="Arial"/>
              </w:rPr>
            </w:pPr>
          </w:p>
        </w:tc>
      </w:tr>
      <w:tr w:rsidR="00DE0AAB" w:rsidRPr="007918F6" w14:paraId="39C73565" w14:textId="77777777" w:rsidTr="00996C9A">
        <w:tc>
          <w:tcPr>
            <w:tcW w:w="4245" w:type="dxa"/>
          </w:tcPr>
          <w:p w14:paraId="7724E73B" w14:textId="5F0A9EF6" w:rsidR="00DE0AAB" w:rsidRPr="007918F6" w:rsidRDefault="00DE0AAB" w:rsidP="00FB4891">
            <w:pPr>
              <w:rPr>
                <w:rFonts w:ascii="Arial" w:hAnsi="Arial" w:cs="Arial"/>
                <w:lang w:val="en-US"/>
              </w:rPr>
            </w:pPr>
            <w:proofErr w:type="spellStart"/>
            <w:r w:rsidRPr="007918F6">
              <w:rPr>
                <w:rFonts w:ascii="Arial" w:hAnsi="Arial" w:cs="Arial"/>
                <w:lang w:val="en-US"/>
              </w:rPr>
              <w:t>Bentuk</w:t>
            </w:r>
            <w:proofErr w:type="spellEnd"/>
            <w:r w:rsidRPr="007918F6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7918F6">
              <w:rPr>
                <w:rFonts w:ascii="Arial" w:hAnsi="Arial" w:cs="Arial"/>
                <w:lang w:val="en-US"/>
              </w:rPr>
              <w:t>Kegiatan</w:t>
            </w:r>
            <w:proofErr w:type="spellEnd"/>
            <w:r w:rsidRPr="007918F6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7918F6">
              <w:rPr>
                <w:rFonts w:ascii="Arial" w:hAnsi="Arial" w:cs="Arial"/>
                <w:lang w:val="en-US"/>
              </w:rPr>
              <w:t>Pembelajaran</w:t>
            </w:r>
            <w:proofErr w:type="spellEnd"/>
          </w:p>
        </w:tc>
        <w:tc>
          <w:tcPr>
            <w:tcW w:w="11916" w:type="dxa"/>
            <w:gridSpan w:val="3"/>
          </w:tcPr>
          <w:p w14:paraId="19D5CA86" w14:textId="3C089282" w:rsidR="00DE0AAB" w:rsidRPr="007918F6" w:rsidRDefault="00DE0AAB" w:rsidP="00FB4891">
            <w:pPr>
              <w:rPr>
                <w:rFonts w:ascii="Arial" w:hAnsi="Arial" w:cs="Arial"/>
              </w:rPr>
            </w:pPr>
            <w:r w:rsidRPr="007918F6">
              <w:rPr>
                <w:rFonts w:ascii="Arial" w:hAnsi="Arial" w:cs="Arial"/>
              </w:rPr>
              <w:t>Pertukaran Mahasiswa, Magang/Praktik Kerja, Asistensi Mengajar di Satuan Pendidikan, Penelitian/Riset, Proyek Kemanusiaan, Kegiatan Wirausaha, Studi/Proyek Independen, atau Membangun Desa/Kuliah Kerja Tematik</w:t>
            </w:r>
          </w:p>
        </w:tc>
      </w:tr>
      <w:tr w:rsidR="00833EA2" w14:paraId="58CE9000" w14:textId="77777777" w:rsidTr="00996C9A">
        <w:tc>
          <w:tcPr>
            <w:tcW w:w="4245" w:type="dxa"/>
            <w:shd w:val="clear" w:color="auto" w:fill="BFBFBF" w:themeFill="background1" w:themeFillShade="BF"/>
          </w:tcPr>
          <w:p w14:paraId="2A583ECE" w14:textId="0E39F487" w:rsidR="00833EA2" w:rsidRPr="00833EA2" w:rsidRDefault="00833EA2" w:rsidP="00FB4891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Fakultas</w:t>
            </w:r>
            <w:proofErr w:type="spellEnd"/>
          </w:p>
        </w:tc>
        <w:tc>
          <w:tcPr>
            <w:tcW w:w="3814" w:type="dxa"/>
            <w:shd w:val="clear" w:color="auto" w:fill="FFFFFF" w:themeFill="background1"/>
          </w:tcPr>
          <w:p w14:paraId="166E39E2" w14:textId="77777777" w:rsidR="00833EA2" w:rsidRDefault="00833EA2" w:rsidP="00FB4891">
            <w:pPr>
              <w:rPr>
                <w:rFonts w:ascii="Arial" w:hAnsi="Arial" w:cs="Arial"/>
              </w:rPr>
            </w:pPr>
          </w:p>
        </w:tc>
        <w:tc>
          <w:tcPr>
            <w:tcW w:w="3815" w:type="dxa"/>
            <w:shd w:val="clear" w:color="auto" w:fill="BFBFBF" w:themeFill="background1" w:themeFillShade="BF"/>
          </w:tcPr>
          <w:p w14:paraId="1DAF4CCC" w14:textId="2807E28A" w:rsidR="00833EA2" w:rsidRPr="00DE0AAB" w:rsidRDefault="00DE0AAB" w:rsidP="00FB489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rogram Studi</w:t>
            </w:r>
          </w:p>
        </w:tc>
        <w:tc>
          <w:tcPr>
            <w:tcW w:w="4287" w:type="dxa"/>
            <w:shd w:val="clear" w:color="auto" w:fill="FFFFFF" w:themeFill="background1"/>
          </w:tcPr>
          <w:p w14:paraId="692202B4" w14:textId="77777777" w:rsidR="00833EA2" w:rsidRDefault="00833EA2" w:rsidP="00FB4891">
            <w:pPr>
              <w:rPr>
                <w:rFonts w:ascii="Arial" w:hAnsi="Arial" w:cs="Arial"/>
              </w:rPr>
            </w:pPr>
          </w:p>
        </w:tc>
      </w:tr>
      <w:tr w:rsidR="00833EA2" w14:paraId="342DB42A" w14:textId="77777777" w:rsidTr="00996C9A">
        <w:tc>
          <w:tcPr>
            <w:tcW w:w="4245" w:type="dxa"/>
            <w:shd w:val="clear" w:color="auto" w:fill="FFFFFF" w:themeFill="background1"/>
          </w:tcPr>
          <w:p w14:paraId="07773D53" w14:textId="398098DA" w:rsidR="00833EA2" w:rsidRPr="00833EA2" w:rsidRDefault="00DE0AAB" w:rsidP="00FB489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emester/</w:t>
            </w:r>
            <w:proofErr w:type="spellStart"/>
            <w:r>
              <w:rPr>
                <w:rFonts w:ascii="Arial" w:hAnsi="Arial" w:cs="Arial"/>
                <w:lang w:val="en-US"/>
              </w:rPr>
              <w:t>Tahu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Akademik</w:t>
            </w:r>
          </w:p>
        </w:tc>
        <w:tc>
          <w:tcPr>
            <w:tcW w:w="3814" w:type="dxa"/>
            <w:shd w:val="clear" w:color="auto" w:fill="FFFFFF" w:themeFill="background1"/>
          </w:tcPr>
          <w:p w14:paraId="04784D28" w14:textId="77777777" w:rsidR="00833EA2" w:rsidRDefault="00833EA2" w:rsidP="00FB4891">
            <w:pPr>
              <w:rPr>
                <w:rFonts w:ascii="Arial" w:hAnsi="Arial" w:cs="Arial"/>
              </w:rPr>
            </w:pPr>
          </w:p>
        </w:tc>
        <w:tc>
          <w:tcPr>
            <w:tcW w:w="3815" w:type="dxa"/>
            <w:shd w:val="clear" w:color="auto" w:fill="FFFFFF" w:themeFill="background1"/>
          </w:tcPr>
          <w:p w14:paraId="1634AD42" w14:textId="36952D4B" w:rsidR="00833EA2" w:rsidRPr="00DE0AAB" w:rsidRDefault="00DE0AAB" w:rsidP="00FB4891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Bobot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penyetara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beb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pembelajaran</w:t>
            </w:r>
            <w:proofErr w:type="spellEnd"/>
          </w:p>
        </w:tc>
        <w:tc>
          <w:tcPr>
            <w:tcW w:w="4287" w:type="dxa"/>
            <w:shd w:val="clear" w:color="auto" w:fill="FFFFFF" w:themeFill="background1"/>
          </w:tcPr>
          <w:p w14:paraId="7DE77984" w14:textId="3DDA19C7" w:rsidR="00833EA2" w:rsidRPr="00DE0AAB" w:rsidRDefault="00DE0AAB" w:rsidP="00FB489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….. SKS</w:t>
            </w:r>
          </w:p>
        </w:tc>
      </w:tr>
      <w:tr w:rsidR="00833EA2" w14:paraId="127EEDA3" w14:textId="77777777" w:rsidTr="00996C9A">
        <w:tc>
          <w:tcPr>
            <w:tcW w:w="4245" w:type="dxa"/>
            <w:shd w:val="clear" w:color="auto" w:fill="BFBFBF" w:themeFill="background1" w:themeFillShade="BF"/>
          </w:tcPr>
          <w:p w14:paraId="586588CC" w14:textId="01041360" w:rsidR="00833EA2" w:rsidRPr="00DE0AAB" w:rsidRDefault="00DE0AAB" w:rsidP="00FB4891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Institusi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tempat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kegiatan</w:t>
            </w:r>
            <w:proofErr w:type="spellEnd"/>
          </w:p>
        </w:tc>
        <w:tc>
          <w:tcPr>
            <w:tcW w:w="3814" w:type="dxa"/>
          </w:tcPr>
          <w:p w14:paraId="4A3DD645" w14:textId="77777777" w:rsidR="00833EA2" w:rsidRDefault="00833EA2" w:rsidP="00FB4891">
            <w:pPr>
              <w:rPr>
                <w:rFonts w:ascii="Arial" w:hAnsi="Arial" w:cs="Arial"/>
              </w:rPr>
            </w:pPr>
          </w:p>
        </w:tc>
        <w:tc>
          <w:tcPr>
            <w:tcW w:w="3815" w:type="dxa"/>
            <w:shd w:val="clear" w:color="auto" w:fill="BFBFBF" w:themeFill="background1" w:themeFillShade="BF"/>
          </w:tcPr>
          <w:p w14:paraId="4151FEF1" w14:textId="1592B906" w:rsidR="00833EA2" w:rsidRPr="00DE0AAB" w:rsidRDefault="00DE0AAB" w:rsidP="00FB4891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Durasi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pelaksanaan</w:t>
            </w:r>
            <w:proofErr w:type="spellEnd"/>
          </w:p>
        </w:tc>
        <w:tc>
          <w:tcPr>
            <w:tcW w:w="4287" w:type="dxa"/>
          </w:tcPr>
          <w:p w14:paraId="01AE3048" w14:textId="2A74672F" w:rsidR="00833EA2" w:rsidRPr="00DE0AAB" w:rsidRDefault="00DE0AAB" w:rsidP="00FB489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….. </w:t>
            </w:r>
            <w:proofErr w:type="spellStart"/>
            <w:r>
              <w:rPr>
                <w:rFonts w:ascii="Arial" w:hAnsi="Arial" w:cs="Arial"/>
                <w:lang w:val="en-US"/>
              </w:rPr>
              <w:t>bulan</w:t>
            </w:r>
            <w:proofErr w:type="spellEnd"/>
          </w:p>
        </w:tc>
      </w:tr>
      <w:tr w:rsidR="00833EA2" w14:paraId="4E011A3B" w14:textId="77777777" w:rsidTr="00996C9A">
        <w:tc>
          <w:tcPr>
            <w:tcW w:w="4245" w:type="dxa"/>
            <w:shd w:val="clear" w:color="auto" w:fill="FFFFFF" w:themeFill="background1"/>
          </w:tcPr>
          <w:p w14:paraId="2A6F3187" w14:textId="075B384E" w:rsidR="00833EA2" w:rsidRPr="00DE0AAB" w:rsidRDefault="00DE0AAB" w:rsidP="00FB489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Nama </w:t>
            </w:r>
            <w:proofErr w:type="spellStart"/>
            <w:r>
              <w:rPr>
                <w:rFonts w:ascii="Arial" w:hAnsi="Arial" w:cs="Arial"/>
                <w:lang w:val="en-US"/>
              </w:rPr>
              <w:t>Peserta</w:t>
            </w:r>
            <w:proofErr w:type="spellEnd"/>
          </w:p>
        </w:tc>
        <w:tc>
          <w:tcPr>
            <w:tcW w:w="3814" w:type="dxa"/>
            <w:shd w:val="clear" w:color="auto" w:fill="FFFFFF" w:themeFill="background1"/>
          </w:tcPr>
          <w:p w14:paraId="06CBD213" w14:textId="77777777" w:rsidR="00833EA2" w:rsidRDefault="00833EA2" w:rsidP="00FB4891">
            <w:pPr>
              <w:rPr>
                <w:rFonts w:ascii="Arial" w:hAnsi="Arial" w:cs="Arial"/>
              </w:rPr>
            </w:pPr>
          </w:p>
        </w:tc>
        <w:tc>
          <w:tcPr>
            <w:tcW w:w="3815" w:type="dxa"/>
            <w:shd w:val="clear" w:color="auto" w:fill="FFFFFF" w:themeFill="background1"/>
          </w:tcPr>
          <w:p w14:paraId="5446E80F" w14:textId="7C29788A" w:rsidR="00833EA2" w:rsidRPr="00DE0AAB" w:rsidRDefault="00DE0AAB" w:rsidP="00FB489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BI</w:t>
            </w:r>
          </w:p>
        </w:tc>
        <w:tc>
          <w:tcPr>
            <w:tcW w:w="4287" w:type="dxa"/>
            <w:shd w:val="clear" w:color="auto" w:fill="FFFFFF" w:themeFill="background1"/>
          </w:tcPr>
          <w:p w14:paraId="3F417A64" w14:textId="6868ADB3" w:rsidR="00833EA2" w:rsidRPr="00DE0AAB" w:rsidRDefault="00833EA2" w:rsidP="00FB4891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04D1D6E5" w14:textId="5F979E5A" w:rsidR="00833EA2" w:rsidRDefault="00833EA2" w:rsidP="00FB4891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39"/>
        <w:gridCol w:w="5130"/>
        <w:gridCol w:w="3387"/>
        <w:gridCol w:w="1016"/>
        <w:gridCol w:w="1364"/>
        <w:gridCol w:w="1422"/>
      </w:tblGrid>
      <w:tr w:rsidR="0062793D" w:rsidRPr="0087152D" w14:paraId="42828231" w14:textId="77777777" w:rsidTr="0062793D">
        <w:tc>
          <w:tcPr>
            <w:tcW w:w="963" w:type="pct"/>
          </w:tcPr>
          <w:p w14:paraId="3FBD7B2B" w14:textId="77777777" w:rsidR="0062793D" w:rsidRPr="0087152D" w:rsidRDefault="0062793D" w:rsidP="006877BB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proofErr w:type="spellStart"/>
            <w:r w:rsidRPr="0087152D">
              <w:rPr>
                <w:rFonts w:ascii="Arial" w:hAnsi="Arial" w:cs="Arial"/>
                <w:b/>
                <w:bCs/>
                <w:lang w:val="en-US"/>
              </w:rPr>
              <w:t>Komponen</w:t>
            </w:r>
            <w:proofErr w:type="spellEnd"/>
          </w:p>
        </w:tc>
        <w:tc>
          <w:tcPr>
            <w:tcW w:w="1681" w:type="pct"/>
          </w:tcPr>
          <w:p w14:paraId="632AEDF2" w14:textId="77777777" w:rsidR="0062793D" w:rsidRPr="0087152D" w:rsidRDefault="0062793D" w:rsidP="006877BB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proofErr w:type="spellStart"/>
            <w:r w:rsidRPr="0087152D">
              <w:rPr>
                <w:rFonts w:ascii="Arial" w:hAnsi="Arial" w:cs="Arial"/>
                <w:b/>
                <w:bCs/>
                <w:lang w:val="en-US"/>
              </w:rPr>
              <w:t>Kriteria</w:t>
            </w:r>
            <w:proofErr w:type="spellEnd"/>
            <w:r w:rsidRPr="0087152D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proofErr w:type="spellStart"/>
            <w:r w:rsidRPr="0087152D">
              <w:rPr>
                <w:rFonts w:ascii="Arial" w:hAnsi="Arial" w:cs="Arial"/>
                <w:b/>
                <w:bCs/>
                <w:lang w:val="en-US"/>
              </w:rPr>
              <w:t>Penilaian</w:t>
            </w:r>
            <w:proofErr w:type="spellEnd"/>
          </w:p>
        </w:tc>
        <w:tc>
          <w:tcPr>
            <w:tcW w:w="1109" w:type="pct"/>
          </w:tcPr>
          <w:p w14:paraId="00F74824" w14:textId="781707B1" w:rsidR="0062793D" w:rsidRDefault="0062793D" w:rsidP="006877BB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87152D">
              <w:rPr>
                <w:rFonts w:ascii="Arial" w:hAnsi="Arial" w:cs="Arial"/>
                <w:b/>
                <w:bCs/>
                <w:lang w:val="en-US"/>
              </w:rPr>
              <w:t xml:space="preserve">Nilai </w:t>
            </w:r>
            <w:proofErr w:type="spellStart"/>
            <w:r w:rsidRPr="0087152D">
              <w:rPr>
                <w:rFonts w:ascii="Arial" w:hAnsi="Arial" w:cs="Arial"/>
                <w:b/>
                <w:bCs/>
                <w:lang w:val="en-US"/>
              </w:rPr>
              <w:t>Pembimbing</w:t>
            </w:r>
            <w:proofErr w:type="spellEnd"/>
            <w:r w:rsidRPr="0087152D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val="en-US"/>
              </w:rPr>
              <w:t>Internal</w:t>
            </w:r>
            <w:r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29973DC9" w14:textId="77777777" w:rsidR="0062793D" w:rsidRPr="0087152D" w:rsidRDefault="0062793D" w:rsidP="006877BB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(0-100)</w:t>
            </w:r>
          </w:p>
        </w:tc>
        <w:tc>
          <w:tcPr>
            <w:tcW w:w="333" w:type="pct"/>
          </w:tcPr>
          <w:p w14:paraId="2A29FE0C" w14:textId="77777777" w:rsidR="0062793D" w:rsidRPr="0087152D" w:rsidRDefault="0062793D" w:rsidP="006877BB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proofErr w:type="spellStart"/>
            <w:r w:rsidRPr="0087152D">
              <w:rPr>
                <w:rFonts w:ascii="Arial" w:hAnsi="Arial" w:cs="Arial"/>
                <w:b/>
                <w:bCs/>
                <w:lang w:val="en-US"/>
              </w:rPr>
              <w:t>Bobot</w:t>
            </w:r>
            <w:proofErr w:type="spellEnd"/>
            <w:r>
              <w:rPr>
                <w:rFonts w:ascii="Arial" w:hAnsi="Arial" w:cs="Arial"/>
                <w:b/>
                <w:bCs/>
                <w:lang w:val="en-US"/>
              </w:rPr>
              <w:t xml:space="preserve"> (%)</w:t>
            </w:r>
          </w:p>
        </w:tc>
        <w:tc>
          <w:tcPr>
            <w:tcW w:w="447" w:type="pct"/>
          </w:tcPr>
          <w:p w14:paraId="2803CFEA" w14:textId="77777777" w:rsidR="0062793D" w:rsidRPr="0087152D" w:rsidRDefault="0062793D" w:rsidP="006877BB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87152D">
              <w:rPr>
                <w:rFonts w:ascii="Arial" w:hAnsi="Arial" w:cs="Arial"/>
                <w:b/>
                <w:bCs/>
                <w:lang w:val="en-US"/>
              </w:rPr>
              <w:t xml:space="preserve">Nilai x </w:t>
            </w:r>
            <w:proofErr w:type="spellStart"/>
            <w:r w:rsidRPr="0087152D">
              <w:rPr>
                <w:rFonts w:ascii="Arial" w:hAnsi="Arial" w:cs="Arial"/>
                <w:b/>
                <w:bCs/>
                <w:lang w:val="en-US"/>
              </w:rPr>
              <w:t>Bobot</w:t>
            </w:r>
            <w:proofErr w:type="spellEnd"/>
          </w:p>
        </w:tc>
        <w:tc>
          <w:tcPr>
            <w:tcW w:w="466" w:type="pct"/>
          </w:tcPr>
          <w:p w14:paraId="354C1305" w14:textId="77777777" w:rsidR="0062793D" w:rsidRPr="0087152D" w:rsidRDefault="0062793D" w:rsidP="006877BB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87152D">
              <w:rPr>
                <w:rFonts w:ascii="Arial" w:hAnsi="Arial" w:cs="Arial"/>
                <w:b/>
                <w:bCs/>
                <w:lang w:val="en-US"/>
              </w:rPr>
              <w:t>Total Nilai</w:t>
            </w:r>
          </w:p>
        </w:tc>
      </w:tr>
      <w:tr w:rsidR="0062793D" w:rsidRPr="00AB37B0" w14:paraId="0552DAFA" w14:textId="77777777" w:rsidTr="0062793D">
        <w:tc>
          <w:tcPr>
            <w:tcW w:w="963" w:type="pct"/>
          </w:tcPr>
          <w:p w14:paraId="23C96C0E" w14:textId="277FD2BD" w:rsidR="0062793D" w:rsidRPr="00AB37B0" w:rsidRDefault="0062793D" w:rsidP="006877BB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AB37B0">
              <w:rPr>
                <w:rFonts w:ascii="Arial" w:hAnsi="Arial" w:cs="Arial"/>
                <w:b/>
                <w:bCs/>
                <w:lang w:val="en-US"/>
              </w:rPr>
              <w:t xml:space="preserve">A. </w:t>
            </w:r>
            <w:proofErr w:type="spellStart"/>
            <w:r w:rsidRPr="00AB37B0">
              <w:rPr>
                <w:rFonts w:ascii="Arial" w:hAnsi="Arial" w:cs="Arial"/>
                <w:b/>
                <w:bCs/>
                <w:lang w:val="en-US"/>
              </w:rPr>
              <w:t>Pengetahuan</w:t>
            </w:r>
            <w:proofErr w:type="spellEnd"/>
          </w:p>
        </w:tc>
        <w:tc>
          <w:tcPr>
            <w:tcW w:w="4037" w:type="pct"/>
            <w:gridSpan w:val="5"/>
            <w:shd w:val="clear" w:color="auto" w:fill="D9D9D9" w:themeFill="background1" w:themeFillShade="D9"/>
          </w:tcPr>
          <w:p w14:paraId="01431395" w14:textId="77777777" w:rsidR="0062793D" w:rsidRPr="00AB37B0" w:rsidRDefault="0062793D" w:rsidP="006877BB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62793D" w14:paraId="36B19887" w14:textId="77777777" w:rsidTr="0062793D">
        <w:tc>
          <w:tcPr>
            <w:tcW w:w="963" w:type="pct"/>
          </w:tcPr>
          <w:p w14:paraId="56A763DD" w14:textId="77777777" w:rsidR="0062793D" w:rsidRPr="00324D5E" w:rsidRDefault="0062793D" w:rsidP="006877B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681" w:type="pct"/>
          </w:tcPr>
          <w:p w14:paraId="6EAEFFB7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1109" w:type="pct"/>
          </w:tcPr>
          <w:p w14:paraId="4A94F5AF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333" w:type="pct"/>
          </w:tcPr>
          <w:p w14:paraId="4FA20B1F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447" w:type="pct"/>
          </w:tcPr>
          <w:p w14:paraId="16918838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466" w:type="pct"/>
          </w:tcPr>
          <w:p w14:paraId="68238BA8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</w:tr>
      <w:tr w:rsidR="0062793D" w14:paraId="478F2B8D" w14:textId="77777777" w:rsidTr="0062793D">
        <w:tc>
          <w:tcPr>
            <w:tcW w:w="963" w:type="pct"/>
          </w:tcPr>
          <w:p w14:paraId="56354D7B" w14:textId="77777777" w:rsidR="0062793D" w:rsidRPr="00324D5E" w:rsidRDefault="0062793D" w:rsidP="006877B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681" w:type="pct"/>
          </w:tcPr>
          <w:p w14:paraId="55EA4ABD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1109" w:type="pct"/>
          </w:tcPr>
          <w:p w14:paraId="18421372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333" w:type="pct"/>
          </w:tcPr>
          <w:p w14:paraId="39F0CDA3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447" w:type="pct"/>
          </w:tcPr>
          <w:p w14:paraId="660DBC28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466" w:type="pct"/>
          </w:tcPr>
          <w:p w14:paraId="37F8317C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</w:tr>
      <w:tr w:rsidR="0062793D" w14:paraId="53EA8345" w14:textId="77777777" w:rsidTr="0062793D">
        <w:tc>
          <w:tcPr>
            <w:tcW w:w="963" w:type="pct"/>
          </w:tcPr>
          <w:p w14:paraId="5A86A154" w14:textId="77777777" w:rsidR="0062793D" w:rsidRPr="00324D5E" w:rsidRDefault="0062793D" w:rsidP="006877B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681" w:type="pct"/>
          </w:tcPr>
          <w:p w14:paraId="79E7FCF0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1109" w:type="pct"/>
          </w:tcPr>
          <w:p w14:paraId="53DF72D4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333" w:type="pct"/>
          </w:tcPr>
          <w:p w14:paraId="3E4521BB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447" w:type="pct"/>
          </w:tcPr>
          <w:p w14:paraId="7D2BE04A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466" w:type="pct"/>
          </w:tcPr>
          <w:p w14:paraId="17488387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</w:tr>
      <w:tr w:rsidR="0062793D" w14:paraId="5F0AE89F" w14:textId="77777777" w:rsidTr="0062793D">
        <w:tc>
          <w:tcPr>
            <w:tcW w:w="963" w:type="pct"/>
          </w:tcPr>
          <w:p w14:paraId="66BAD4DE" w14:textId="77777777" w:rsidR="0062793D" w:rsidRDefault="0062793D" w:rsidP="006877B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681" w:type="pct"/>
          </w:tcPr>
          <w:p w14:paraId="28852A95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1109" w:type="pct"/>
          </w:tcPr>
          <w:p w14:paraId="17BF591E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333" w:type="pct"/>
          </w:tcPr>
          <w:p w14:paraId="22CA9636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447" w:type="pct"/>
          </w:tcPr>
          <w:p w14:paraId="50F165F1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466" w:type="pct"/>
          </w:tcPr>
          <w:p w14:paraId="57E09D99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</w:tr>
      <w:tr w:rsidR="0062793D" w14:paraId="32EBC86E" w14:textId="77777777" w:rsidTr="0062793D">
        <w:tc>
          <w:tcPr>
            <w:tcW w:w="963" w:type="pct"/>
          </w:tcPr>
          <w:p w14:paraId="408B0722" w14:textId="77777777" w:rsidR="0062793D" w:rsidRDefault="0062793D" w:rsidP="006877B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681" w:type="pct"/>
          </w:tcPr>
          <w:p w14:paraId="309D885B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1109" w:type="pct"/>
          </w:tcPr>
          <w:p w14:paraId="2684DF34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333" w:type="pct"/>
          </w:tcPr>
          <w:p w14:paraId="5273A70E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447" w:type="pct"/>
          </w:tcPr>
          <w:p w14:paraId="39DCA3C5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466" w:type="pct"/>
          </w:tcPr>
          <w:p w14:paraId="608394AE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</w:tr>
      <w:tr w:rsidR="0062793D" w:rsidRPr="00AB37B0" w14:paraId="05D2981F" w14:textId="77777777" w:rsidTr="0062793D">
        <w:tc>
          <w:tcPr>
            <w:tcW w:w="963" w:type="pct"/>
          </w:tcPr>
          <w:p w14:paraId="1A74E90C" w14:textId="3042FE75" w:rsidR="0062793D" w:rsidRPr="00AB37B0" w:rsidRDefault="0062793D" w:rsidP="006877BB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AB37B0">
              <w:rPr>
                <w:rFonts w:ascii="Arial" w:hAnsi="Arial" w:cs="Arial"/>
                <w:b/>
                <w:bCs/>
                <w:lang w:val="en-US"/>
              </w:rPr>
              <w:t xml:space="preserve">B. </w:t>
            </w:r>
            <w:proofErr w:type="spellStart"/>
            <w:r w:rsidRPr="00AB37B0">
              <w:rPr>
                <w:rFonts w:ascii="Arial" w:hAnsi="Arial" w:cs="Arial"/>
                <w:b/>
                <w:bCs/>
                <w:lang w:val="en-US"/>
              </w:rPr>
              <w:t>Capaian</w:t>
            </w:r>
            <w:proofErr w:type="spellEnd"/>
            <w:r w:rsidRPr="00AB37B0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proofErr w:type="spellStart"/>
            <w:r w:rsidRPr="00AB37B0">
              <w:rPr>
                <w:rFonts w:ascii="Arial" w:hAnsi="Arial" w:cs="Arial"/>
                <w:b/>
                <w:bCs/>
                <w:lang w:val="en-US"/>
              </w:rPr>
              <w:t>Pembelajaran</w:t>
            </w:r>
            <w:proofErr w:type="spellEnd"/>
            <w:r w:rsidRPr="00AB37B0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proofErr w:type="spellStart"/>
            <w:r w:rsidRPr="00AB37B0">
              <w:rPr>
                <w:rFonts w:ascii="Arial" w:hAnsi="Arial" w:cs="Arial"/>
                <w:b/>
                <w:bCs/>
                <w:lang w:val="en-US"/>
              </w:rPr>
              <w:t>Lulusan</w:t>
            </w:r>
            <w:proofErr w:type="spellEnd"/>
          </w:p>
        </w:tc>
        <w:tc>
          <w:tcPr>
            <w:tcW w:w="4037" w:type="pct"/>
            <w:gridSpan w:val="5"/>
            <w:shd w:val="clear" w:color="auto" w:fill="D9D9D9" w:themeFill="background1" w:themeFillShade="D9"/>
          </w:tcPr>
          <w:p w14:paraId="121D36F9" w14:textId="77777777" w:rsidR="0062793D" w:rsidRPr="00AB37B0" w:rsidRDefault="0062793D" w:rsidP="006877BB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62793D" w14:paraId="287F2311" w14:textId="77777777" w:rsidTr="0062793D">
        <w:tc>
          <w:tcPr>
            <w:tcW w:w="963" w:type="pct"/>
          </w:tcPr>
          <w:p w14:paraId="7B22906F" w14:textId="77777777" w:rsidR="0062793D" w:rsidRDefault="0062793D" w:rsidP="006877B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681" w:type="pct"/>
          </w:tcPr>
          <w:p w14:paraId="780BF4D9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1109" w:type="pct"/>
          </w:tcPr>
          <w:p w14:paraId="7DBD12DA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333" w:type="pct"/>
          </w:tcPr>
          <w:p w14:paraId="5989364C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447" w:type="pct"/>
          </w:tcPr>
          <w:p w14:paraId="7FF4DA3F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466" w:type="pct"/>
          </w:tcPr>
          <w:p w14:paraId="6F659E84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</w:tr>
      <w:tr w:rsidR="0062793D" w14:paraId="6F34D050" w14:textId="77777777" w:rsidTr="0062793D">
        <w:tc>
          <w:tcPr>
            <w:tcW w:w="963" w:type="pct"/>
          </w:tcPr>
          <w:p w14:paraId="3071196B" w14:textId="77777777" w:rsidR="0062793D" w:rsidRDefault="0062793D" w:rsidP="006877B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681" w:type="pct"/>
          </w:tcPr>
          <w:p w14:paraId="7DE8FA54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1109" w:type="pct"/>
          </w:tcPr>
          <w:p w14:paraId="6DD86E43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333" w:type="pct"/>
          </w:tcPr>
          <w:p w14:paraId="230AE306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447" w:type="pct"/>
          </w:tcPr>
          <w:p w14:paraId="73B41932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466" w:type="pct"/>
          </w:tcPr>
          <w:p w14:paraId="5F377FF5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</w:tr>
      <w:tr w:rsidR="0062793D" w14:paraId="2B1D147B" w14:textId="77777777" w:rsidTr="0062793D">
        <w:tc>
          <w:tcPr>
            <w:tcW w:w="963" w:type="pct"/>
          </w:tcPr>
          <w:p w14:paraId="582885FF" w14:textId="77777777" w:rsidR="0062793D" w:rsidRDefault="0062793D" w:rsidP="006877B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681" w:type="pct"/>
          </w:tcPr>
          <w:p w14:paraId="25A96812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1109" w:type="pct"/>
          </w:tcPr>
          <w:p w14:paraId="6F0A4B9C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333" w:type="pct"/>
          </w:tcPr>
          <w:p w14:paraId="79038E0A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447" w:type="pct"/>
          </w:tcPr>
          <w:p w14:paraId="186D04E7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466" w:type="pct"/>
          </w:tcPr>
          <w:p w14:paraId="2961E1B8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</w:tr>
      <w:tr w:rsidR="0062793D" w14:paraId="475D70AC" w14:textId="77777777" w:rsidTr="0062793D">
        <w:tc>
          <w:tcPr>
            <w:tcW w:w="963" w:type="pct"/>
          </w:tcPr>
          <w:p w14:paraId="15A774D9" w14:textId="77777777" w:rsidR="0062793D" w:rsidRDefault="0062793D" w:rsidP="006877B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681" w:type="pct"/>
          </w:tcPr>
          <w:p w14:paraId="543A6B38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1109" w:type="pct"/>
          </w:tcPr>
          <w:p w14:paraId="60301AA2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333" w:type="pct"/>
          </w:tcPr>
          <w:p w14:paraId="307AAA25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447" w:type="pct"/>
          </w:tcPr>
          <w:p w14:paraId="6CDE197E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466" w:type="pct"/>
          </w:tcPr>
          <w:p w14:paraId="1F84DEA0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</w:tr>
      <w:tr w:rsidR="0062793D" w14:paraId="3C26A534" w14:textId="77777777" w:rsidTr="0062793D">
        <w:tc>
          <w:tcPr>
            <w:tcW w:w="963" w:type="pct"/>
          </w:tcPr>
          <w:p w14:paraId="66B85A70" w14:textId="77777777" w:rsidR="0062793D" w:rsidRDefault="0062793D" w:rsidP="006877B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681" w:type="pct"/>
          </w:tcPr>
          <w:p w14:paraId="4972605D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1109" w:type="pct"/>
          </w:tcPr>
          <w:p w14:paraId="43E7BC48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333" w:type="pct"/>
          </w:tcPr>
          <w:p w14:paraId="2C2EF099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447" w:type="pct"/>
          </w:tcPr>
          <w:p w14:paraId="1FD0DA47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  <w:tc>
          <w:tcPr>
            <w:tcW w:w="466" w:type="pct"/>
          </w:tcPr>
          <w:p w14:paraId="2A528E37" w14:textId="77777777" w:rsidR="0062793D" w:rsidRDefault="0062793D" w:rsidP="006877BB">
            <w:pPr>
              <w:rPr>
                <w:rFonts w:ascii="Arial" w:hAnsi="Arial" w:cs="Arial"/>
              </w:rPr>
            </w:pPr>
          </w:p>
        </w:tc>
      </w:tr>
      <w:tr w:rsidR="0062793D" w:rsidRPr="00AB37B0" w14:paraId="05800F19" w14:textId="77777777" w:rsidTr="00141B17">
        <w:tc>
          <w:tcPr>
            <w:tcW w:w="3754" w:type="pct"/>
            <w:gridSpan w:val="3"/>
          </w:tcPr>
          <w:p w14:paraId="4752190F" w14:textId="7AD1FA21" w:rsidR="0062793D" w:rsidRPr="00AB37B0" w:rsidRDefault="0062793D" w:rsidP="006877BB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AB37B0">
              <w:rPr>
                <w:rFonts w:ascii="Arial" w:hAnsi="Arial" w:cs="Arial"/>
                <w:b/>
                <w:bCs/>
                <w:lang w:val="en-US"/>
              </w:rPr>
              <w:t xml:space="preserve">Total </w:t>
            </w:r>
            <w:proofErr w:type="spellStart"/>
            <w:r w:rsidRPr="00AB37B0">
              <w:rPr>
                <w:rFonts w:ascii="Arial" w:hAnsi="Arial" w:cs="Arial"/>
                <w:b/>
                <w:bCs/>
                <w:lang w:val="en-US"/>
              </w:rPr>
              <w:t>Bobot</w:t>
            </w:r>
            <w:proofErr w:type="spellEnd"/>
            <w:r w:rsidRPr="00AB37B0">
              <w:rPr>
                <w:rFonts w:ascii="Arial" w:hAnsi="Arial" w:cs="Arial"/>
                <w:b/>
                <w:bCs/>
                <w:lang w:val="en-US"/>
              </w:rPr>
              <w:t xml:space="preserve"> A dan B 100%</w:t>
            </w:r>
          </w:p>
        </w:tc>
        <w:tc>
          <w:tcPr>
            <w:tcW w:w="333" w:type="pct"/>
          </w:tcPr>
          <w:p w14:paraId="33981C62" w14:textId="04258335" w:rsidR="0062793D" w:rsidRPr="00141B17" w:rsidRDefault="00141B17" w:rsidP="006877BB">
            <w:pPr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100%</w:t>
            </w:r>
          </w:p>
        </w:tc>
        <w:tc>
          <w:tcPr>
            <w:tcW w:w="447" w:type="pct"/>
            <w:shd w:val="clear" w:color="auto" w:fill="D9D9D9" w:themeFill="background1" w:themeFillShade="D9"/>
          </w:tcPr>
          <w:p w14:paraId="6D85B477" w14:textId="77777777" w:rsidR="0062793D" w:rsidRPr="00AB37B0" w:rsidRDefault="0062793D" w:rsidP="006877BB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6" w:type="pct"/>
            <w:shd w:val="clear" w:color="auto" w:fill="D9D9D9" w:themeFill="background1" w:themeFillShade="D9"/>
          </w:tcPr>
          <w:p w14:paraId="3D692368" w14:textId="77777777" w:rsidR="0062793D" w:rsidRPr="00AB37B0" w:rsidRDefault="0062793D" w:rsidP="006877BB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62793D" w:rsidRPr="0062793D" w14:paraId="24D6F5B6" w14:textId="77777777" w:rsidTr="00AB37B0">
        <w:tc>
          <w:tcPr>
            <w:tcW w:w="4087" w:type="pct"/>
            <w:gridSpan w:val="4"/>
            <w:shd w:val="clear" w:color="auto" w:fill="D9D9D9" w:themeFill="background1" w:themeFillShade="D9"/>
          </w:tcPr>
          <w:p w14:paraId="319C91D6" w14:textId="77777777" w:rsidR="0062793D" w:rsidRPr="0062793D" w:rsidRDefault="0062793D" w:rsidP="006877BB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62793D">
              <w:rPr>
                <w:rFonts w:ascii="Arial" w:hAnsi="Arial" w:cs="Arial"/>
                <w:b/>
                <w:bCs/>
                <w:lang w:val="en-US"/>
              </w:rPr>
              <w:t>Grand Mean</w:t>
            </w:r>
          </w:p>
        </w:tc>
        <w:tc>
          <w:tcPr>
            <w:tcW w:w="447" w:type="pct"/>
          </w:tcPr>
          <w:p w14:paraId="5E937F54" w14:textId="77777777" w:rsidR="0062793D" w:rsidRPr="0062793D" w:rsidRDefault="0062793D" w:rsidP="006877BB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6" w:type="pct"/>
            <w:shd w:val="clear" w:color="auto" w:fill="D9D9D9" w:themeFill="background1" w:themeFillShade="D9"/>
          </w:tcPr>
          <w:p w14:paraId="5B88A962" w14:textId="77777777" w:rsidR="0062793D" w:rsidRPr="0062793D" w:rsidRDefault="0062793D" w:rsidP="006877BB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62793D">
              <w:rPr>
                <w:rFonts w:ascii="Arial" w:hAnsi="Arial" w:cs="Arial"/>
                <w:b/>
                <w:bCs/>
                <w:lang w:val="en-US"/>
              </w:rPr>
              <w:t>=EVERAGE</w:t>
            </w:r>
          </w:p>
        </w:tc>
      </w:tr>
    </w:tbl>
    <w:p w14:paraId="5CF65152" w14:textId="77777777" w:rsidR="0087152D" w:rsidRDefault="0087152D" w:rsidP="00FB4891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5191"/>
        <w:gridCol w:w="5026"/>
        <w:gridCol w:w="5041"/>
      </w:tblGrid>
      <w:tr w:rsidR="002D5BC5" w14:paraId="67128289" w14:textId="77777777" w:rsidTr="002D5BC5">
        <w:trPr>
          <w:jc w:val="center"/>
        </w:trPr>
        <w:tc>
          <w:tcPr>
            <w:tcW w:w="1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C0BD6" w14:textId="76575088" w:rsidR="002D5BC5" w:rsidRPr="00324D5E" w:rsidRDefault="002D5BC5">
            <w:pPr>
              <w:jc w:val="center"/>
              <w:rPr>
                <w:rFonts w:ascii="Arial" w:hAnsi="Arial" w:cs="Arial"/>
                <w:b/>
                <w:lang w:val="en-US"/>
              </w:rPr>
            </w:pPr>
            <w:proofErr w:type="spellStart"/>
            <w:r>
              <w:rPr>
                <w:rFonts w:ascii="Arial" w:hAnsi="Arial" w:cs="Arial"/>
                <w:b/>
                <w:lang w:val="en-US"/>
              </w:rPr>
              <w:t>Pembimbing</w:t>
            </w:r>
            <w:proofErr w:type="spellEnd"/>
            <w:r>
              <w:rPr>
                <w:rFonts w:ascii="Arial" w:hAnsi="Arial" w:cs="Arial"/>
                <w:b/>
                <w:lang w:val="en-US"/>
              </w:rPr>
              <w:t xml:space="preserve"> Internal</w:t>
            </w:r>
          </w:p>
        </w:tc>
        <w:tc>
          <w:tcPr>
            <w:tcW w:w="1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CF71E" w14:textId="77777777" w:rsidR="002D5BC5" w:rsidRDefault="002D5BC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etua Program Studi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3B10D" w14:textId="77777777" w:rsidR="007C0827" w:rsidRDefault="007C0827">
            <w:pPr>
              <w:jc w:val="center"/>
              <w:rPr>
                <w:rFonts w:ascii="Arial" w:hAnsi="Arial" w:cs="Arial"/>
                <w:b/>
                <w:lang w:val="en-US"/>
              </w:rPr>
            </w:pPr>
            <w:proofErr w:type="spellStart"/>
            <w:r>
              <w:rPr>
                <w:rFonts w:ascii="Arial" w:hAnsi="Arial" w:cs="Arial"/>
                <w:b/>
                <w:lang w:val="en-US"/>
              </w:rPr>
              <w:t>Mengetahui</w:t>
            </w:r>
            <w:proofErr w:type="spellEnd"/>
            <w:r>
              <w:rPr>
                <w:rFonts w:ascii="Arial" w:hAnsi="Arial" w:cs="Arial"/>
                <w:b/>
                <w:lang w:val="en-US"/>
              </w:rPr>
              <w:t>,</w:t>
            </w:r>
          </w:p>
          <w:p w14:paraId="2AB118D6" w14:textId="24B92817" w:rsidR="002D5BC5" w:rsidRDefault="002D5BC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kan/Wakil Dekan 1</w:t>
            </w:r>
          </w:p>
        </w:tc>
      </w:tr>
      <w:tr w:rsidR="002D5BC5" w14:paraId="5E81529C" w14:textId="77777777" w:rsidTr="002D5BC5">
        <w:trPr>
          <w:jc w:val="center"/>
        </w:trPr>
        <w:tc>
          <w:tcPr>
            <w:tcW w:w="1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6B5D5" w14:textId="762C6CAA" w:rsidR="002D5BC5" w:rsidRDefault="002D5BC5">
            <w:pPr>
              <w:jc w:val="center"/>
              <w:rPr>
                <w:rFonts w:ascii="Arial" w:hAnsi="Arial" w:cs="Arial"/>
                <w:color w:val="D9D9D9" w:themeColor="background1" w:themeShade="D9"/>
              </w:rPr>
            </w:pPr>
          </w:p>
          <w:p w14:paraId="1069CC9E" w14:textId="410D137C" w:rsidR="002D5BC5" w:rsidRDefault="002D5BC5">
            <w:pPr>
              <w:jc w:val="center"/>
              <w:rPr>
                <w:rFonts w:ascii="Arial" w:hAnsi="Arial" w:cs="Arial"/>
                <w:color w:val="D9D9D9" w:themeColor="background1" w:themeShade="D9"/>
              </w:rPr>
            </w:pPr>
            <w:r>
              <w:rPr>
                <w:rFonts w:ascii="Arial" w:hAnsi="Arial" w:cs="Arial"/>
                <w:i/>
                <w:color w:val="D9D9D9" w:themeColor="background1" w:themeShade="D9"/>
              </w:rPr>
              <w:t>Tanda tangan</w:t>
            </w:r>
          </w:p>
          <w:p w14:paraId="45DB9035" w14:textId="77777777" w:rsidR="002D5BC5" w:rsidRDefault="002D5BC5">
            <w:pPr>
              <w:jc w:val="center"/>
              <w:rPr>
                <w:rFonts w:ascii="Arial" w:hAnsi="Arial" w:cs="Arial"/>
                <w:color w:val="D9D9D9" w:themeColor="background1" w:themeShade="D9"/>
              </w:rPr>
            </w:pPr>
          </w:p>
        </w:tc>
        <w:tc>
          <w:tcPr>
            <w:tcW w:w="1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C8D00" w14:textId="77777777" w:rsidR="002D5BC5" w:rsidRDefault="002D5BC5">
            <w:pPr>
              <w:jc w:val="center"/>
              <w:rPr>
                <w:rFonts w:ascii="Arial" w:hAnsi="Arial" w:cs="Arial"/>
                <w:color w:val="D9D9D9" w:themeColor="background1" w:themeShade="D9"/>
              </w:rPr>
            </w:pPr>
          </w:p>
          <w:p w14:paraId="2C343814" w14:textId="35EC307E" w:rsidR="002D5BC5" w:rsidRDefault="002D5BC5">
            <w:pPr>
              <w:jc w:val="center"/>
              <w:rPr>
                <w:rFonts w:ascii="Arial" w:hAnsi="Arial" w:cs="Arial"/>
                <w:color w:val="D9D9D9" w:themeColor="background1" w:themeShade="D9"/>
              </w:rPr>
            </w:pPr>
            <w:r>
              <w:rPr>
                <w:rFonts w:ascii="Arial" w:hAnsi="Arial" w:cs="Arial"/>
                <w:i/>
                <w:color w:val="D9D9D9" w:themeColor="background1" w:themeShade="D9"/>
              </w:rPr>
              <w:t>Tanda tangan</w:t>
            </w:r>
          </w:p>
          <w:p w14:paraId="6A581933" w14:textId="77777777" w:rsidR="002D5BC5" w:rsidRDefault="002D5BC5">
            <w:pPr>
              <w:jc w:val="center"/>
              <w:rPr>
                <w:rFonts w:ascii="Arial" w:hAnsi="Arial" w:cs="Arial"/>
                <w:color w:val="D9D9D9" w:themeColor="background1" w:themeShade="D9"/>
              </w:rPr>
            </w:pP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D5E0D" w14:textId="77777777" w:rsidR="002D5BC5" w:rsidRDefault="002D5BC5">
            <w:pPr>
              <w:jc w:val="center"/>
              <w:rPr>
                <w:rFonts w:ascii="Arial" w:hAnsi="Arial" w:cs="Arial"/>
                <w:color w:val="D9D9D9" w:themeColor="background1" w:themeShade="D9"/>
              </w:rPr>
            </w:pPr>
          </w:p>
          <w:p w14:paraId="6489E407" w14:textId="2DB1615A" w:rsidR="002D5BC5" w:rsidRDefault="002D5BC5">
            <w:pPr>
              <w:jc w:val="center"/>
              <w:rPr>
                <w:rFonts w:ascii="Arial" w:hAnsi="Arial" w:cs="Arial"/>
                <w:color w:val="D9D9D9" w:themeColor="background1" w:themeShade="D9"/>
              </w:rPr>
            </w:pPr>
            <w:r>
              <w:rPr>
                <w:rFonts w:ascii="Arial" w:hAnsi="Arial" w:cs="Arial"/>
                <w:i/>
                <w:color w:val="D9D9D9" w:themeColor="background1" w:themeShade="D9"/>
              </w:rPr>
              <w:t>Tanda tangan</w:t>
            </w:r>
          </w:p>
          <w:p w14:paraId="18FDDFD9" w14:textId="77777777" w:rsidR="002D5BC5" w:rsidRDefault="002D5BC5">
            <w:pPr>
              <w:jc w:val="center"/>
              <w:rPr>
                <w:rFonts w:ascii="Arial" w:hAnsi="Arial" w:cs="Arial"/>
                <w:color w:val="D9D9D9" w:themeColor="background1" w:themeShade="D9"/>
              </w:rPr>
            </w:pPr>
          </w:p>
        </w:tc>
      </w:tr>
      <w:tr w:rsidR="002D5BC5" w14:paraId="157B290C" w14:textId="77777777" w:rsidTr="002D5BC5">
        <w:trPr>
          <w:jc w:val="center"/>
        </w:trPr>
        <w:tc>
          <w:tcPr>
            <w:tcW w:w="1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B0F27" w14:textId="1D3961B2" w:rsidR="002D5BC5" w:rsidRDefault="002D5BC5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NAMA</w:t>
            </w:r>
          </w:p>
        </w:tc>
        <w:tc>
          <w:tcPr>
            <w:tcW w:w="1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B8B34" w14:textId="7E962A73" w:rsidR="002D5BC5" w:rsidRDefault="002D5BC5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NAMA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826F3" w14:textId="011FD8B5" w:rsidR="002D5BC5" w:rsidRDefault="002D5BC5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NAMA</w:t>
            </w:r>
          </w:p>
        </w:tc>
      </w:tr>
    </w:tbl>
    <w:p w14:paraId="65FBFD6E" w14:textId="77777777" w:rsidR="002D5BC5" w:rsidRDefault="002D5BC5" w:rsidP="00FB4891">
      <w:pPr>
        <w:spacing w:after="0" w:line="240" w:lineRule="auto"/>
        <w:rPr>
          <w:rFonts w:ascii="Arial" w:hAnsi="Arial" w:cs="Arial"/>
        </w:rPr>
        <w:sectPr w:rsidR="002D5BC5" w:rsidSect="004F537D">
          <w:headerReference w:type="default" r:id="rId8"/>
          <w:headerReference w:type="first" r:id="rId9"/>
          <w:pgSz w:w="16838" w:h="11906" w:orient="landscape"/>
          <w:pgMar w:top="709" w:right="850" w:bottom="432" w:left="720" w:header="142" w:footer="706" w:gutter="0"/>
          <w:pgNumType w:start="10"/>
          <w:cols w:space="708"/>
          <w:titlePg/>
          <w:docGrid w:linePitch="360"/>
        </w:sectPr>
      </w:pPr>
    </w:p>
    <w:tbl>
      <w:tblPr>
        <w:tblStyle w:val="TableGrid"/>
        <w:tblW w:w="16094" w:type="dxa"/>
        <w:jc w:val="center"/>
        <w:tblLayout w:type="fixed"/>
        <w:tblLook w:val="04A0" w:firstRow="1" w:lastRow="0" w:firstColumn="1" w:lastColumn="0" w:noHBand="0" w:noVBand="1"/>
      </w:tblPr>
      <w:tblGrid>
        <w:gridCol w:w="1508"/>
        <w:gridCol w:w="13197"/>
        <w:gridCol w:w="1389"/>
      </w:tblGrid>
      <w:tr w:rsidR="002D5BC5" w:rsidRPr="00C71B2E" w14:paraId="26D6AC0C" w14:textId="77777777" w:rsidTr="006877BB">
        <w:trPr>
          <w:jc w:val="center"/>
        </w:trPr>
        <w:tc>
          <w:tcPr>
            <w:tcW w:w="1508" w:type="dxa"/>
            <w:shd w:val="clear" w:color="auto" w:fill="FBD4B4" w:themeFill="accent6" w:themeFillTint="66"/>
            <w:vAlign w:val="center"/>
          </w:tcPr>
          <w:p w14:paraId="2D7CD3DF" w14:textId="77777777" w:rsidR="002D5BC5" w:rsidRPr="00C71B2E" w:rsidRDefault="002D5BC5" w:rsidP="006877BB">
            <w:pPr>
              <w:jc w:val="center"/>
              <w:rPr>
                <w:rFonts w:ascii="Arial" w:hAnsi="Arial" w:cs="Arial"/>
                <w:b/>
              </w:rPr>
            </w:pPr>
            <w:r w:rsidRPr="005C79E5">
              <w:rPr>
                <w:rFonts w:ascii="Arial" w:hAnsi="Arial" w:cs="Arial"/>
                <w:b/>
                <w:noProof/>
                <w:lang w:eastAsia="id-ID"/>
              </w:rPr>
              <w:lastRenderedPageBreak/>
              <w:drawing>
                <wp:inline distT="0" distB="0" distL="0" distR="0" wp14:anchorId="06207366" wp14:editId="25F7B6A5">
                  <wp:extent cx="761284" cy="771525"/>
                  <wp:effectExtent l="0" t="0" r="1270" b="0"/>
                  <wp:docPr id="3" name="Picture 3" descr="C:\Users\ASUS\Pictures\UNTAG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Pictures\UNTAG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0544" cy="7809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97" w:type="dxa"/>
            <w:shd w:val="clear" w:color="auto" w:fill="FBD4B4" w:themeFill="accent6" w:themeFillTint="66"/>
            <w:vAlign w:val="center"/>
          </w:tcPr>
          <w:p w14:paraId="28D8E077" w14:textId="77777777" w:rsidR="002D5BC5" w:rsidRDefault="002D5BC5" w:rsidP="006877BB">
            <w:pPr>
              <w:jc w:val="center"/>
              <w:rPr>
                <w:rFonts w:ascii="Arial" w:hAnsi="Arial" w:cs="Arial"/>
                <w:b/>
                <w:sz w:val="28"/>
                <w:lang w:val="en-US"/>
              </w:rPr>
            </w:pPr>
            <w:r>
              <w:rPr>
                <w:rFonts w:ascii="Arial" w:hAnsi="Arial" w:cs="Arial"/>
                <w:b/>
                <w:sz w:val="28"/>
                <w:lang w:val="en-US"/>
              </w:rPr>
              <w:t>LEMBAR MONITORING DAN EVALUASI</w:t>
            </w:r>
          </w:p>
          <w:p w14:paraId="2327EF87" w14:textId="77777777" w:rsidR="002D5BC5" w:rsidRDefault="002D5BC5" w:rsidP="006877BB">
            <w:pPr>
              <w:jc w:val="center"/>
              <w:rPr>
                <w:rFonts w:ascii="Arial" w:hAnsi="Arial" w:cs="Arial"/>
                <w:b/>
                <w:sz w:val="28"/>
                <w:lang w:val="en-US"/>
              </w:rPr>
            </w:pPr>
            <w:r>
              <w:rPr>
                <w:rFonts w:ascii="Arial" w:hAnsi="Arial" w:cs="Arial"/>
                <w:b/>
                <w:sz w:val="28"/>
                <w:lang w:val="en-US"/>
              </w:rPr>
              <w:t>BKP MBKM</w:t>
            </w:r>
          </w:p>
          <w:p w14:paraId="4E1CCDA8" w14:textId="77777777" w:rsidR="002D5BC5" w:rsidRPr="00833EA2" w:rsidRDefault="002D5BC5" w:rsidP="006877BB">
            <w:pPr>
              <w:jc w:val="center"/>
              <w:rPr>
                <w:rFonts w:ascii="Arial" w:hAnsi="Arial" w:cs="Arial"/>
                <w:b/>
                <w:sz w:val="28"/>
                <w:lang w:val="en-US"/>
              </w:rPr>
            </w:pPr>
            <w:r>
              <w:rPr>
                <w:rFonts w:ascii="Arial" w:hAnsi="Arial" w:cs="Arial"/>
                <w:b/>
                <w:sz w:val="28"/>
                <w:lang w:val="en-US"/>
              </w:rPr>
              <w:t>UNIVERSITAS 17 AGUSTUS 1945 SURABAYA</w:t>
            </w:r>
          </w:p>
        </w:tc>
        <w:tc>
          <w:tcPr>
            <w:tcW w:w="1389" w:type="dxa"/>
            <w:shd w:val="clear" w:color="auto" w:fill="FBD4B4" w:themeFill="accent6" w:themeFillTint="66"/>
            <w:vAlign w:val="center"/>
          </w:tcPr>
          <w:p w14:paraId="420A880A" w14:textId="77777777" w:rsidR="002D5BC5" w:rsidRDefault="002D5BC5" w:rsidP="006877B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BKP MBKM</w:t>
            </w:r>
          </w:p>
          <w:p w14:paraId="2911B197" w14:textId="77777777" w:rsidR="002D5BC5" w:rsidRPr="00833EA2" w:rsidRDefault="002D5BC5" w:rsidP="006877B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………….</w:t>
            </w:r>
          </w:p>
        </w:tc>
      </w:tr>
    </w:tbl>
    <w:p w14:paraId="1493190F" w14:textId="77777777" w:rsidR="002D5BC5" w:rsidRDefault="002D5BC5" w:rsidP="002D5BC5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16161" w:type="dxa"/>
        <w:tblInd w:w="-431" w:type="dxa"/>
        <w:tblLook w:val="04A0" w:firstRow="1" w:lastRow="0" w:firstColumn="1" w:lastColumn="0" w:noHBand="0" w:noVBand="1"/>
      </w:tblPr>
      <w:tblGrid>
        <w:gridCol w:w="4245"/>
        <w:gridCol w:w="3814"/>
        <w:gridCol w:w="3815"/>
        <w:gridCol w:w="4287"/>
      </w:tblGrid>
      <w:tr w:rsidR="002D5BC5" w14:paraId="13189742" w14:textId="77777777" w:rsidTr="006877BB">
        <w:tc>
          <w:tcPr>
            <w:tcW w:w="16161" w:type="dxa"/>
            <w:gridSpan w:val="4"/>
          </w:tcPr>
          <w:p w14:paraId="6A351FFA" w14:textId="77777777" w:rsidR="002D5BC5" w:rsidRPr="00DE0AAB" w:rsidRDefault="002D5BC5" w:rsidP="006877BB">
            <w:pPr>
              <w:rPr>
                <w:rFonts w:ascii="Arial" w:hAnsi="Arial" w:cs="Arial"/>
                <w:b/>
                <w:bCs/>
              </w:rPr>
            </w:pPr>
            <w:proofErr w:type="spellStart"/>
            <w:r w:rsidRPr="00DE0AAB">
              <w:rPr>
                <w:rFonts w:ascii="Arial" w:hAnsi="Arial" w:cs="Arial"/>
                <w:b/>
                <w:bCs/>
                <w:lang w:val="en-US"/>
              </w:rPr>
              <w:t>Identitas</w:t>
            </w:r>
            <w:proofErr w:type="spellEnd"/>
            <w:r w:rsidRPr="00DE0AA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proofErr w:type="spellStart"/>
            <w:r w:rsidRPr="00DE0AAB">
              <w:rPr>
                <w:rFonts w:ascii="Arial" w:hAnsi="Arial" w:cs="Arial"/>
                <w:b/>
                <w:bCs/>
                <w:lang w:val="en-US"/>
              </w:rPr>
              <w:t>Aktivitas</w:t>
            </w:r>
            <w:proofErr w:type="spellEnd"/>
            <w:r w:rsidRPr="00DE0AA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proofErr w:type="spellStart"/>
            <w:r w:rsidRPr="00DE0AAB">
              <w:rPr>
                <w:rFonts w:ascii="Arial" w:hAnsi="Arial" w:cs="Arial"/>
                <w:b/>
                <w:bCs/>
                <w:lang w:val="en-US"/>
              </w:rPr>
              <w:t>Pembelajaran</w:t>
            </w:r>
            <w:proofErr w:type="spellEnd"/>
            <w:r w:rsidRPr="00DE0AAB">
              <w:rPr>
                <w:rFonts w:ascii="Arial" w:hAnsi="Arial" w:cs="Arial"/>
                <w:b/>
                <w:bCs/>
                <w:lang w:val="en-US"/>
              </w:rPr>
              <w:t xml:space="preserve"> Luar Program Studi</w:t>
            </w:r>
          </w:p>
        </w:tc>
      </w:tr>
      <w:tr w:rsidR="002D5BC5" w14:paraId="279E2FA3" w14:textId="77777777" w:rsidTr="006877BB">
        <w:tc>
          <w:tcPr>
            <w:tcW w:w="4245" w:type="dxa"/>
            <w:shd w:val="clear" w:color="auto" w:fill="BFBFBF" w:themeFill="background1" w:themeFillShade="BF"/>
          </w:tcPr>
          <w:p w14:paraId="316F85DC" w14:textId="77777777" w:rsidR="002D5BC5" w:rsidRPr="00833EA2" w:rsidRDefault="002D5BC5" w:rsidP="006877BB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ama Program</w:t>
            </w:r>
          </w:p>
        </w:tc>
        <w:tc>
          <w:tcPr>
            <w:tcW w:w="11916" w:type="dxa"/>
            <w:gridSpan w:val="3"/>
            <w:shd w:val="clear" w:color="auto" w:fill="BFBFBF" w:themeFill="background1" w:themeFillShade="BF"/>
          </w:tcPr>
          <w:p w14:paraId="1E6F1C52" w14:textId="77777777" w:rsidR="002D5BC5" w:rsidRDefault="002D5BC5" w:rsidP="006877BB">
            <w:pPr>
              <w:rPr>
                <w:rFonts w:ascii="Arial" w:hAnsi="Arial" w:cs="Arial"/>
              </w:rPr>
            </w:pPr>
          </w:p>
        </w:tc>
      </w:tr>
      <w:tr w:rsidR="002D5BC5" w:rsidRPr="007918F6" w14:paraId="77E3CB4F" w14:textId="77777777" w:rsidTr="006877BB">
        <w:tc>
          <w:tcPr>
            <w:tcW w:w="4245" w:type="dxa"/>
          </w:tcPr>
          <w:p w14:paraId="7A963C61" w14:textId="77777777" w:rsidR="002D5BC5" w:rsidRPr="007918F6" w:rsidRDefault="002D5BC5" w:rsidP="006877BB">
            <w:pPr>
              <w:rPr>
                <w:rFonts w:ascii="Arial" w:hAnsi="Arial" w:cs="Arial"/>
                <w:lang w:val="en-US"/>
              </w:rPr>
            </w:pPr>
            <w:proofErr w:type="spellStart"/>
            <w:r w:rsidRPr="007918F6">
              <w:rPr>
                <w:rFonts w:ascii="Arial" w:hAnsi="Arial" w:cs="Arial"/>
                <w:lang w:val="en-US"/>
              </w:rPr>
              <w:t>Bentuk</w:t>
            </w:r>
            <w:proofErr w:type="spellEnd"/>
            <w:r w:rsidRPr="007918F6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7918F6">
              <w:rPr>
                <w:rFonts w:ascii="Arial" w:hAnsi="Arial" w:cs="Arial"/>
                <w:lang w:val="en-US"/>
              </w:rPr>
              <w:t>Kegiatan</w:t>
            </w:r>
            <w:proofErr w:type="spellEnd"/>
            <w:r w:rsidRPr="007918F6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7918F6">
              <w:rPr>
                <w:rFonts w:ascii="Arial" w:hAnsi="Arial" w:cs="Arial"/>
                <w:lang w:val="en-US"/>
              </w:rPr>
              <w:t>Pembelajaran</w:t>
            </w:r>
            <w:proofErr w:type="spellEnd"/>
          </w:p>
        </w:tc>
        <w:tc>
          <w:tcPr>
            <w:tcW w:w="11916" w:type="dxa"/>
            <w:gridSpan w:val="3"/>
          </w:tcPr>
          <w:p w14:paraId="70974FF8" w14:textId="77777777" w:rsidR="002D5BC5" w:rsidRPr="007918F6" w:rsidRDefault="002D5BC5" w:rsidP="006877BB">
            <w:pPr>
              <w:rPr>
                <w:rFonts w:ascii="Arial" w:hAnsi="Arial" w:cs="Arial"/>
              </w:rPr>
            </w:pPr>
            <w:r w:rsidRPr="007918F6">
              <w:rPr>
                <w:rFonts w:ascii="Arial" w:hAnsi="Arial" w:cs="Arial"/>
              </w:rPr>
              <w:t>Pertukaran Mahasiswa, Magang/Praktik Kerja, Asistensi Mengajar di Satuan Pendidikan, Penelitian/Riset, Proyek Kemanusiaan, Kegiatan Wirausaha, Studi/Proyek Independen, atau Membangun Desa/Kuliah Kerja Tematik</w:t>
            </w:r>
          </w:p>
        </w:tc>
      </w:tr>
      <w:tr w:rsidR="002D5BC5" w14:paraId="7FD07C6D" w14:textId="77777777" w:rsidTr="006877BB">
        <w:tc>
          <w:tcPr>
            <w:tcW w:w="4245" w:type="dxa"/>
            <w:shd w:val="clear" w:color="auto" w:fill="BFBFBF" w:themeFill="background1" w:themeFillShade="BF"/>
          </w:tcPr>
          <w:p w14:paraId="78FB9D64" w14:textId="77777777" w:rsidR="002D5BC5" w:rsidRPr="00833EA2" w:rsidRDefault="002D5BC5" w:rsidP="006877BB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Fakultas</w:t>
            </w:r>
            <w:proofErr w:type="spellEnd"/>
          </w:p>
        </w:tc>
        <w:tc>
          <w:tcPr>
            <w:tcW w:w="3814" w:type="dxa"/>
            <w:shd w:val="clear" w:color="auto" w:fill="FFFFFF" w:themeFill="background1"/>
          </w:tcPr>
          <w:p w14:paraId="67D203BB" w14:textId="77777777" w:rsidR="002D5BC5" w:rsidRDefault="002D5BC5" w:rsidP="006877BB">
            <w:pPr>
              <w:rPr>
                <w:rFonts w:ascii="Arial" w:hAnsi="Arial" w:cs="Arial"/>
              </w:rPr>
            </w:pPr>
          </w:p>
        </w:tc>
        <w:tc>
          <w:tcPr>
            <w:tcW w:w="3815" w:type="dxa"/>
            <w:shd w:val="clear" w:color="auto" w:fill="BFBFBF" w:themeFill="background1" w:themeFillShade="BF"/>
          </w:tcPr>
          <w:p w14:paraId="7EE60741" w14:textId="77777777" w:rsidR="002D5BC5" w:rsidRPr="00DE0AAB" w:rsidRDefault="002D5BC5" w:rsidP="006877BB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rogram Studi</w:t>
            </w:r>
          </w:p>
        </w:tc>
        <w:tc>
          <w:tcPr>
            <w:tcW w:w="4287" w:type="dxa"/>
            <w:shd w:val="clear" w:color="auto" w:fill="FFFFFF" w:themeFill="background1"/>
          </w:tcPr>
          <w:p w14:paraId="59B13F26" w14:textId="77777777" w:rsidR="002D5BC5" w:rsidRDefault="002D5BC5" w:rsidP="006877BB">
            <w:pPr>
              <w:rPr>
                <w:rFonts w:ascii="Arial" w:hAnsi="Arial" w:cs="Arial"/>
              </w:rPr>
            </w:pPr>
          </w:p>
        </w:tc>
      </w:tr>
      <w:tr w:rsidR="002D5BC5" w14:paraId="5A18B0FD" w14:textId="77777777" w:rsidTr="006877BB">
        <w:tc>
          <w:tcPr>
            <w:tcW w:w="4245" w:type="dxa"/>
            <w:shd w:val="clear" w:color="auto" w:fill="FFFFFF" w:themeFill="background1"/>
          </w:tcPr>
          <w:p w14:paraId="7C4269D0" w14:textId="77777777" w:rsidR="002D5BC5" w:rsidRPr="00833EA2" w:rsidRDefault="002D5BC5" w:rsidP="006877BB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emester/</w:t>
            </w:r>
            <w:proofErr w:type="spellStart"/>
            <w:r>
              <w:rPr>
                <w:rFonts w:ascii="Arial" w:hAnsi="Arial" w:cs="Arial"/>
                <w:lang w:val="en-US"/>
              </w:rPr>
              <w:t>Tahu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Akademik</w:t>
            </w:r>
          </w:p>
        </w:tc>
        <w:tc>
          <w:tcPr>
            <w:tcW w:w="3814" w:type="dxa"/>
            <w:shd w:val="clear" w:color="auto" w:fill="FFFFFF" w:themeFill="background1"/>
          </w:tcPr>
          <w:p w14:paraId="1AE25976" w14:textId="77777777" w:rsidR="002D5BC5" w:rsidRDefault="002D5BC5" w:rsidP="006877BB">
            <w:pPr>
              <w:rPr>
                <w:rFonts w:ascii="Arial" w:hAnsi="Arial" w:cs="Arial"/>
              </w:rPr>
            </w:pPr>
          </w:p>
        </w:tc>
        <w:tc>
          <w:tcPr>
            <w:tcW w:w="3815" w:type="dxa"/>
            <w:shd w:val="clear" w:color="auto" w:fill="FFFFFF" w:themeFill="background1"/>
          </w:tcPr>
          <w:p w14:paraId="788EB1F2" w14:textId="77777777" w:rsidR="002D5BC5" w:rsidRPr="00DE0AAB" w:rsidRDefault="002D5BC5" w:rsidP="006877BB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Bobot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penyetara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beb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pembelajaran</w:t>
            </w:r>
            <w:proofErr w:type="spellEnd"/>
          </w:p>
        </w:tc>
        <w:tc>
          <w:tcPr>
            <w:tcW w:w="4287" w:type="dxa"/>
            <w:shd w:val="clear" w:color="auto" w:fill="FFFFFF" w:themeFill="background1"/>
          </w:tcPr>
          <w:p w14:paraId="154D85F4" w14:textId="77777777" w:rsidR="002D5BC5" w:rsidRPr="00DE0AAB" w:rsidRDefault="002D5BC5" w:rsidP="006877BB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….. SKS</w:t>
            </w:r>
          </w:p>
        </w:tc>
      </w:tr>
      <w:tr w:rsidR="002D5BC5" w14:paraId="02C52A26" w14:textId="77777777" w:rsidTr="006877BB">
        <w:tc>
          <w:tcPr>
            <w:tcW w:w="4245" w:type="dxa"/>
            <w:shd w:val="clear" w:color="auto" w:fill="BFBFBF" w:themeFill="background1" w:themeFillShade="BF"/>
          </w:tcPr>
          <w:p w14:paraId="004AC177" w14:textId="77777777" w:rsidR="002D5BC5" w:rsidRPr="00DE0AAB" w:rsidRDefault="002D5BC5" w:rsidP="006877BB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Institusi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tempat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kegiatan</w:t>
            </w:r>
            <w:proofErr w:type="spellEnd"/>
          </w:p>
        </w:tc>
        <w:tc>
          <w:tcPr>
            <w:tcW w:w="3814" w:type="dxa"/>
          </w:tcPr>
          <w:p w14:paraId="4EECA6C1" w14:textId="77777777" w:rsidR="002D5BC5" w:rsidRDefault="002D5BC5" w:rsidP="006877BB">
            <w:pPr>
              <w:rPr>
                <w:rFonts w:ascii="Arial" w:hAnsi="Arial" w:cs="Arial"/>
              </w:rPr>
            </w:pPr>
          </w:p>
        </w:tc>
        <w:tc>
          <w:tcPr>
            <w:tcW w:w="3815" w:type="dxa"/>
            <w:shd w:val="clear" w:color="auto" w:fill="BFBFBF" w:themeFill="background1" w:themeFillShade="BF"/>
          </w:tcPr>
          <w:p w14:paraId="67C6209D" w14:textId="77777777" w:rsidR="002D5BC5" w:rsidRPr="00DE0AAB" w:rsidRDefault="002D5BC5" w:rsidP="006877BB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Durasi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pelaksanaan</w:t>
            </w:r>
            <w:proofErr w:type="spellEnd"/>
          </w:p>
        </w:tc>
        <w:tc>
          <w:tcPr>
            <w:tcW w:w="4287" w:type="dxa"/>
          </w:tcPr>
          <w:p w14:paraId="36DE21D8" w14:textId="77777777" w:rsidR="002D5BC5" w:rsidRPr="00DE0AAB" w:rsidRDefault="002D5BC5" w:rsidP="006877BB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….. </w:t>
            </w:r>
            <w:proofErr w:type="spellStart"/>
            <w:r>
              <w:rPr>
                <w:rFonts w:ascii="Arial" w:hAnsi="Arial" w:cs="Arial"/>
                <w:lang w:val="en-US"/>
              </w:rPr>
              <w:t>bulan</w:t>
            </w:r>
            <w:proofErr w:type="spellEnd"/>
          </w:p>
        </w:tc>
      </w:tr>
      <w:tr w:rsidR="002D5BC5" w14:paraId="26B25E84" w14:textId="77777777" w:rsidTr="006877BB">
        <w:tc>
          <w:tcPr>
            <w:tcW w:w="4245" w:type="dxa"/>
            <w:shd w:val="clear" w:color="auto" w:fill="FFFFFF" w:themeFill="background1"/>
          </w:tcPr>
          <w:p w14:paraId="60EE9CA4" w14:textId="77777777" w:rsidR="002D5BC5" w:rsidRPr="00DE0AAB" w:rsidRDefault="002D5BC5" w:rsidP="006877BB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Nama </w:t>
            </w:r>
            <w:proofErr w:type="spellStart"/>
            <w:r>
              <w:rPr>
                <w:rFonts w:ascii="Arial" w:hAnsi="Arial" w:cs="Arial"/>
                <w:lang w:val="en-US"/>
              </w:rPr>
              <w:t>Peserta</w:t>
            </w:r>
            <w:proofErr w:type="spellEnd"/>
          </w:p>
        </w:tc>
        <w:tc>
          <w:tcPr>
            <w:tcW w:w="3814" w:type="dxa"/>
            <w:shd w:val="clear" w:color="auto" w:fill="FFFFFF" w:themeFill="background1"/>
          </w:tcPr>
          <w:p w14:paraId="3CFC1932" w14:textId="77777777" w:rsidR="002D5BC5" w:rsidRDefault="002D5BC5" w:rsidP="006877BB">
            <w:pPr>
              <w:rPr>
                <w:rFonts w:ascii="Arial" w:hAnsi="Arial" w:cs="Arial"/>
              </w:rPr>
            </w:pPr>
          </w:p>
        </w:tc>
        <w:tc>
          <w:tcPr>
            <w:tcW w:w="3815" w:type="dxa"/>
            <w:shd w:val="clear" w:color="auto" w:fill="FFFFFF" w:themeFill="background1"/>
          </w:tcPr>
          <w:p w14:paraId="2E5F66EF" w14:textId="77777777" w:rsidR="002D5BC5" w:rsidRPr="00DE0AAB" w:rsidRDefault="002D5BC5" w:rsidP="006877BB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BI</w:t>
            </w:r>
          </w:p>
        </w:tc>
        <w:tc>
          <w:tcPr>
            <w:tcW w:w="4287" w:type="dxa"/>
            <w:shd w:val="clear" w:color="auto" w:fill="FFFFFF" w:themeFill="background1"/>
          </w:tcPr>
          <w:p w14:paraId="1CFCBB83" w14:textId="77777777" w:rsidR="002D5BC5" w:rsidRPr="00DE0AAB" w:rsidRDefault="002D5BC5" w:rsidP="006877BB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23E0C433" w14:textId="77777777" w:rsidR="002D5BC5" w:rsidRDefault="002D5BC5" w:rsidP="002D5BC5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39"/>
        <w:gridCol w:w="5130"/>
        <w:gridCol w:w="3387"/>
        <w:gridCol w:w="1016"/>
        <w:gridCol w:w="1364"/>
        <w:gridCol w:w="1422"/>
      </w:tblGrid>
      <w:tr w:rsidR="00AB37B0" w:rsidRPr="0087152D" w14:paraId="578FC2F4" w14:textId="77777777" w:rsidTr="006877BB">
        <w:tc>
          <w:tcPr>
            <w:tcW w:w="963" w:type="pct"/>
          </w:tcPr>
          <w:p w14:paraId="3A8B90A4" w14:textId="77777777" w:rsidR="00AB37B0" w:rsidRPr="0087152D" w:rsidRDefault="00AB37B0" w:rsidP="006877BB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proofErr w:type="spellStart"/>
            <w:r w:rsidRPr="0087152D">
              <w:rPr>
                <w:rFonts w:ascii="Arial" w:hAnsi="Arial" w:cs="Arial"/>
                <w:b/>
                <w:bCs/>
                <w:lang w:val="en-US"/>
              </w:rPr>
              <w:t>Komponen</w:t>
            </w:r>
            <w:proofErr w:type="spellEnd"/>
          </w:p>
        </w:tc>
        <w:tc>
          <w:tcPr>
            <w:tcW w:w="1681" w:type="pct"/>
          </w:tcPr>
          <w:p w14:paraId="1738BB06" w14:textId="77777777" w:rsidR="00AB37B0" w:rsidRPr="0087152D" w:rsidRDefault="00AB37B0" w:rsidP="006877BB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proofErr w:type="spellStart"/>
            <w:r w:rsidRPr="0087152D">
              <w:rPr>
                <w:rFonts w:ascii="Arial" w:hAnsi="Arial" w:cs="Arial"/>
                <w:b/>
                <w:bCs/>
                <w:lang w:val="en-US"/>
              </w:rPr>
              <w:t>Kriteria</w:t>
            </w:r>
            <w:proofErr w:type="spellEnd"/>
            <w:r w:rsidRPr="0087152D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proofErr w:type="spellStart"/>
            <w:r w:rsidRPr="0087152D">
              <w:rPr>
                <w:rFonts w:ascii="Arial" w:hAnsi="Arial" w:cs="Arial"/>
                <w:b/>
                <w:bCs/>
                <w:lang w:val="en-US"/>
              </w:rPr>
              <w:t>Penilaian</w:t>
            </w:r>
            <w:proofErr w:type="spellEnd"/>
          </w:p>
        </w:tc>
        <w:tc>
          <w:tcPr>
            <w:tcW w:w="1109" w:type="pct"/>
          </w:tcPr>
          <w:p w14:paraId="766B87AE" w14:textId="14D393AD" w:rsidR="00AB37B0" w:rsidRDefault="00AB37B0" w:rsidP="006877BB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87152D">
              <w:rPr>
                <w:rFonts w:ascii="Arial" w:hAnsi="Arial" w:cs="Arial"/>
                <w:b/>
                <w:bCs/>
                <w:lang w:val="en-US"/>
              </w:rPr>
              <w:t xml:space="preserve">Nilai </w:t>
            </w:r>
            <w:proofErr w:type="spellStart"/>
            <w:r w:rsidRPr="0087152D">
              <w:rPr>
                <w:rFonts w:ascii="Arial" w:hAnsi="Arial" w:cs="Arial"/>
                <w:b/>
                <w:bCs/>
                <w:lang w:val="en-US"/>
              </w:rPr>
              <w:t>Pembimbing</w:t>
            </w:r>
            <w:proofErr w:type="spellEnd"/>
            <w:r w:rsidRPr="0087152D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US"/>
              </w:rPr>
              <w:t>Eksternal</w:t>
            </w:r>
            <w:proofErr w:type="spellEnd"/>
            <w:r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16410863" w14:textId="77777777" w:rsidR="00AB37B0" w:rsidRPr="0087152D" w:rsidRDefault="00AB37B0" w:rsidP="006877BB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(0-100)</w:t>
            </w:r>
          </w:p>
        </w:tc>
        <w:tc>
          <w:tcPr>
            <w:tcW w:w="333" w:type="pct"/>
          </w:tcPr>
          <w:p w14:paraId="57EB8046" w14:textId="77777777" w:rsidR="00AB37B0" w:rsidRPr="0087152D" w:rsidRDefault="00AB37B0" w:rsidP="006877BB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proofErr w:type="spellStart"/>
            <w:r w:rsidRPr="0087152D">
              <w:rPr>
                <w:rFonts w:ascii="Arial" w:hAnsi="Arial" w:cs="Arial"/>
                <w:b/>
                <w:bCs/>
                <w:lang w:val="en-US"/>
              </w:rPr>
              <w:t>Bobot</w:t>
            </w:r>
            <w:proofErr w:type="spellEnd"/>
            <w:r>
              <w:rPr>
                <w:rFonts w:ascii="Arial" w:hAnsi="Arial" w:cs="Arial"/>
                <w:b/>
                <w:bCs/>
                <w:lang w:val="en-US"/>
              </w:rPr>
              <w:t xml:space="preserve"> (%)</w:t>
            </w:r>
          </w:p>
        </w:tc>
        <w:tc>
          <w:tcPr>
            <w:tcW w:w="447" w:type="pct"/>
          </w:tcPr>
          <w:p w14:paraId="00A4F41F" w14:textId="77777777" w:rsidR="00AB37B0" w:rsidRPr="0087152D" w:rsidRDefault="00AB37B0" w:rsidP="006877BB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87152D">
              <w:rPr>
                <w:rFonts w:ascii="Arial" w:hAnsi="Arial" w:cs="Arial"/>
                <w:b/>
                <w:bCs/>
                <w:lang w:val="en-US"/>
              </w:rPr>
              <w:t xml:space="preserve">Nilai x </w:t>
            </w:r>
            <w:proofErr w:type="spellStart"/>
            <w:r w:rsidRPr="0087152D">
              <w:rPr>
                <w:rFonts w:ascii="Arial" w:hAnsi="Arial" w:cs="Arial"/>
                <w:b/>
                <w:bCs/>
                <w:lang w:val="en-US"/>
              </w:rPr>
              <w:t>Bobot</w:t>
            </w:r>
            <w:proofErr w:type="spellEnd"/>
          </w:p>
        </w:tc>
        <w:tc>
          <w:tcPr>
            <w:tcW w:w="466" w:type="pct"/>
          </w:tcPr>
          <w:p w14:paraId="5335F1F2" w14:textId="77777777" w:rsidR="00AB37B0" w:rsidRPr="0087152D" w:rsidRDefault="00AB37B0" w:rsidP="006877BB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87152D">
              <w:rPr>
                <w:rFonts w:ascii="Arial" w:hAnsi="Arial" w:cs="Arial"/>
                <w:b/>
                <w:bCs/>
                <w:lang w:val="en-US"/>
              </w:rPr>
              <w:t>Total Nilai</w:t>
            </w:r>
          </w:p>
        </w:tc>
      </w:tr>
      <w:tr w:rsidR="00AB37B0" w:rsidRPr="00AB37B0" w14:paraId="23D3D423" w14:textId="77777777" w:rsidTr="006877BB">
        <w:tc>
          <w:tcPr>
            <w:tcW w:w="963" w:type="pct"/>
          </w:tcPr>
          <w:p w14:paraId="4137017A" w14:textId="56E3AA93" w:rsidR="00AB37B0" w:rsidRPr="00AB37B0" w:rsidRDefault="00AB37B0" w:rsidP="006877BB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AB37B0">
              <w:rPr>
                <w:rFonts w:ascii="Arial" w:hAnsi="Arial" w:cs="Arial"/>
                <w:b/>
                <w:bCs/>
                <w:lang w:val="en-US"/>
              </w:rPr>
              <w:t xml:space="preserve">A. </w:t>
            </w:r>
            <w:proofErr w:type="spellStart"/>
            <w:r w:rsidR="004C06E2">
              <w:rPr>
                <w:rFonts w:ascii="Arial" w:hAnsi="Arial" w:cs="Arial"/>
                <w:b/>
                <w:bCs/>
                <w:lang w:val="en-US"/>
              </w:rPr>
              <w:t>Sikap</w:t>
            </w:r>
            <w:proofErr w:type="spellEnd"/>
          </w:p>
        </w:tc>
        <w:tc>
          <w:tcPr>
            <w:tcW w:w="4037" w:type="pct"/>
            <w:gridSpan w:val="5"/>
            <w:shd w:val="clear" w:color="auto" w:fill="D9D9D9" w:themeFill="background1" w:themeFillShade="D9"/>
          </w:tcPr>
          <w:p w14:paraId="7640824E" w14:textId="77777777" w:rsidR="00AB37B0" w:rsidRPr="00AB37B0" w:rsidRDefault="00AB37B0" w:rsidP="006877BB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AB37B0" w14:paraId="6366E896" w14:textId="77777777" w:rsidTr="006877BB">
        <w:tc>
          <w:tcPr>
            <w:tcW w:w="963" w:type="pct"/>
          </w:tcPr>
          <w:p w14:paraId="107E087A" w14:textId="77777777" w:rsidR="00AB37B0" w:rsidRPr="00324D5E" w:rsidRDefault="00AB37B0" w:rsidP="006877B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681" w:type="pct"/>
          </w:tcPr>
          <w:p w14:paraId="4E17E7EB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1109" w:type="pct"/>
          </w:tcPr>
          <w:p w14:paraId="0628F3AC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333" w:type="pct"/>
          </w:tcPr>
          <w:p w14:paraId="6C18C408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447" w:type="pct"/>
          </w:tcPr>
          <w:p w14:paraId="0D2549BD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466" w:type="pct"/>
          </w:tcPr>
          <w:p w14:paraId="6A8AA19D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</w:tr>
      <w:tr w:rsidR="00AB37B0" w14:paraId="7D9A18C8" w14:textId="77777777" w:rsidTr="006877BB">
        <w:tc>
          <w:tcPr>
            <w:tcW w:w="963" w:type="pct"/>
          </w:tcPr>
          <w:p w14:paraId="7DF5B98D" w14:textId="77777777" w:rsidR="00AB37B0" w:rsidRPr="00324D5E" w:rsidRDefault="00AB37B0" w:rsidP="006877B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681" w:type="pct"/>
          </w:tcPr>
          <w:p w14:paraId="56DC481D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1109" w:type="pct"/>
          </w:tcPr>
          <w:p w14:paraId="5BC75DF8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333" w:type="pct"/>
          </w:tcPr>
          <w:p w14:paraId="0A6CE058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447" w:type="pct"/>
          </w:tcPr>
          <w:p w14:paraId="0DE73D01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466" w:type="pct"/>
          </w:tcPr>
          <w:p w14:paraId="7B1C0934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</w:tr>
      <w:tr w:rsidR="00AB37B0" w14:paraId="4B66AF68" w14:textId="77777777" w:rsidTr="006877BB">
        <w:tc>
          <w:tcPr>
            <w:tcW w:w="963" w:type="pct"/>
          </w:tcPr>
          <w:p w14:paraId="1BB5AB77" w14:textId="77777777" w:rsidR="00AB37B0" w:rsidRPr="00324D5E" w:rsidRDefault="00AB37B0" w:rsidP="006877B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681" w:type="pct"/>
          </w:tcPr>
          <w:p w14:paraId="237FC2FB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1109" w:type="pct"/>
          </w:tcPr>
          <w:p w14:paraId="7767ED59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333" w:type="pct"/>
          </w:tcPr>
          <w:p w14:paraId="69096B30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447" w:type="pct"/>
          </w:tcPr>
          <w:p w14:paraId="2961F405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466" w:type="pct"/>
          </w:tcPr>
          <w:p w14:paraId="2DDB26A7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</w:tr>
      <w:tr w:rsidR="00AB37B0" w14:paraId="50F2B725" w14:textId="77777777" w:rsidTr="006877BB">
        <w:tc>
          <w:tcPr>
            <w:tcW w:w="963" w:type="pct"/>
          </w:tcPr>
          <w:p w14:paraId="3D640159" w14:textId="77777777" w:rsidR="00AB37B0" w:rsidRDefault="00AB37B0" w:rsidP="006877B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681" w:type="pct"/>
          </w:tcPr>
          <w:p w14:paraId="409481A2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1109" w:type="pct"/>
          </w:tcPr>
          <w:p w14:paraId="1C3DF693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333" w:type="pct"/>
          </w:tcPr>
          <w:p w14:paraId="10292D43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447" w:type="pct"/>
          </w:tcPr>
          <w:p w14:paraId="16BA1E3D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466" w:type="pct"/>
          </w:tcPr>
          <w:p w14:paraId="7D26B4CA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</w:tr>
      <w:tr w:rsidR="00AB37B0" w14:paraId="468EF3FF" w14:textId="77777777" w:rsidTr="006877BB">
        <w:tc>
          <w:tcPr>
            <w:tcW w:w="963" w:type="pct"/>
          </w:tcPr>
          <w:p w14:paraId="0A68F9C2" w14:textId="77777777" w:rsidR="00AB37B0" w:rsidRDefault="00AB37B0" w:rsidP="006877B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681" w:type="pct"/>
          </w:tcPr>
          <w:p w14:paraId="78424FDB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1109" w:type="pct"/>
          </w:tcPr>
          <w:p w14:paraId="22FE703C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333" w:type="pct"/>
          </w:tcPr>
          <w:p w14:paraId="16246206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447" w:type="pct"/>
          </w:tcPr>
          <w:p w14:paraId="0CD14AD0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466" w:type="pct"/>
          </w:tcPr>
          <w:p w14:paraId="542FBDBE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</w:tr>
      <w:tr w:rsidR="00AB37B0" w:rsidRPr="00AB37B0" w14:paraId="0496E9A1" w14:textId="77777777" w:rsidTr="006877BB">
        <w:tc>
          <w:tcPr>
            <w:tcW w:w="963" w:type="pct"/>
          </w:tcPr>
          <w:p w14:paraId="75334C89" w14:textId="03852C15" w:rsidR="00AB37B0" w:rsidRPr="00AB37B0" w:rsidRDefault="00AB37B0" w:rsidP="006877BB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AB37B0">
              <w:rPr>
                <w:rFonts w:ascii="Arial" w:hAnsi="Arial" w:cs="Arial"/>
                <w:b/>
                <w:bCs/>
                <w:lang w:val="en-US"/>
              </w:rPr>
              <w:t xml:space="preserve">B. </w:t>
            </w:r>
            <w:proofErr w:type="spellStart"/>
            <w:r w:rsidR="004C06E2">
              <w:rPr>
                <w:rFonts w:ascii="Arial" w:hAnsi="Arial" w:cs="Arial"/>
                <w:b/>
                <w:bCs/>
                <w:lang w:val="en-US"/>
              </w:rPr>
              <w:t>Keterampilan</w:t>
            </w:r>
            <w:proofErr w:type="spellEnd"/>
          </w:p>
        </w:tc>
        <w:tc>
          <w:tcPr>
            <w:tcW w:w="4037" w:type="pct"/>
            <w:gridSpan w:val="5"/>
            <w:shd w:val="clear" w:color="auto" w:fill="D9D9D9" w:themeFill="background1" w:themeFillShade="D9"/>
          </w:tcPr>
          <w:p w14:paraId="4C0C07E0" w14:textId="77777777" w:rsidR="00AB37B0" w:rsidRPr="00AB37B0" w:rsidRDefault="00AB37B0" w:rsidP="006877BB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AB37B0" w14:paraId="7883DDD5" w14:textId="77777777" w:rsidTr="006877BB">
        <w:tc>
          <w:tcPr>
            <w:tcW w:w="963" w:type="pct"/>
          </w:tcPr>
          <w:p w14:paraId="2C8D8361" w14:textId="77777777" w:rsidR="00AB37B0" w:rsidRDefault="00AB37B0" w:rsidP="006877B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681" w:type="pct"/>
          </w:tcPr>
          <w:p w14:paraId="4BF5FB6D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1109" w:type="pct"/>
          </w:tcPr>
          <w:p w14:paraId="36BB609C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333" w:type="pct"/>
          </w:tcPr>
          <w:p w14:paraId="4D761C9C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447" w:type="pct"/>
          </w:tcPr>
          <w:p w14:paraId="473461A4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466" w:type="pct"/>
          </w:tcPr>
          <w:p w14:paraId="3F92A9AB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</w:tr>
      <w:tr w:rsidR="00AB37B0" w14:paraId="771C5685" w14:textId="77777777" w:rsidTr="006877BB">
        <w:tc>
          <w:tcPr>
            <w:tcW w:w="963" w:type="pct"/>
          </w:tcPr>
          <w:p w14:paraId="75E236FA" w14:textId="77777777" w:rsidR="00AB37B0" w:rsidRDefault="00AB37B0" w:rsidP="006877B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681" w:type="pct"/>
          </w:tcPr>
          <w:p w14:paraId="026405BE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1109" w:type="pct"/>
          </w:tcPr>
          <w:p w14:paraId="523CF34F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333" w:type="pct"/>
          </w:tcPr>
          <w:p w14:paraId="074EFAC4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447" w:type="pct"/>
          </w:tcPr>
          <w:p w14:paraId="7BF6EC3E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466" w:type="pct"/>
          </w:tcPr>
          <w:p w14:paraId="4AD20BD2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</w:tr>
      <w:tr w:rsidR="00AB37B0" w14:paraId="6999CCCB" w14:textId="77777777" w:rsidTr="006877BB">
        <w:tc>
          <w:tcPr>
            <w:tcW w:w="963" w:type="pct"/>
          </w:tcPr>
          <w:p w14:paraId="1530275A" w14:textId="77777777" w:rsidR="00AB37B0" w:rsidRDefault="00AB37B0" w:rsidP="006877B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681" w:type="pct"/>
          </w:tcPr>
          <w:p w14:paraId="7362650F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1109" w:type="pct"/>
          </w:tcPr>
          <w:p w14:paraId="20CBE796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333" w:type="pct"/>
          </w:tcPr>
          <w:p w14:paraId="49803823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447" w:type="pct"/>
          </w:tcPr>
          <w:p w14:paraId="56F67DF7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466" w:type="pct"/>
          </w:tcPr>
          <w:p w14:paraId="494B521C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</w:tr>
      <w:tr w:rsidR="00AB37B0" w14:paraId="6891931C" w14:textId="77777777" w:rsidTr="006877BB">
        <w:tc>
          <w:tcPr>
            <w:tcW w:w="963" w:type="pct"/>
          </w:tcPr>
          <w:p w14:paraId="4C5272AB" w14:textId="77777777" w:rsidR="00AB37B0" w:rsidRDefault="00AB37B0" w:rsidP="006877B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681" w:type="pct"/>
          </w:tcPr>
          <w:p w14:paraId="1205EBAE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1109" w:type="pct"/>
          </w:tcPr>
          <w:p w14:paraId="082F38B9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333" w:type="pct"/>
          </w:tcPr>
          <w:p w14:paraId="169FC1C3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447" w:type="pct"/>
          </w:tcPr>
          <w:p w14:paraId="09D9244B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466" w:type="pct"/>
          </w:tcPr>
          <w:p w14:paraId="6A520B8A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</w:tr>
      <w:tr w:rsidR="00AB37B0" w14:paraId="33F28460" w14:textId="77777777" w:rsidTr="006877BB">
        <w:tc>
          <w:tcPr>
            <w:tcW w:w="963" w:type="pct"/>
          </w:tcPr>
          <w:p w14:paraId="33C57B2E" w14:textId="77777777" w:rsidR="00AB37B0" w:rsidRDefault="00AB37B0" w:rsidP="006877B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681" w:type="pct"/>
          </w:tcPr>
          <w:p w14:paraId="3A135DAA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1109" w:type="pct"/>
          </w:tcPr>
          <w:p w14:paraId="13FD2751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333" w:type="pct"/>
          </w:tcPr>
          <w:p w14:paraId="71D9F8C2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447" w:type="pct"/>
          </w:tcPr>
          <w:p w14:paraId="52291C5E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  <w:tc>
          <w:tcPr>
            <w:tcW w:w="466" w:type="pct"/>
          </w:tcPr>
          <w:p w14:paraId="0E321F96" w14:textId="77777777" w:rsidR="00AB37B0" w:rsidRDefault="00AB37B0" w:rsidP="006877BB">
            <w:pPr>
              <w:rPr>
                <w:rFonts w:ascii="Arial" w:hAnsi="Arial" w:cs="Arial"/>
              </w:rPr>
            </w:pPr>
          </w:p>
        </w:tc>
      </w:tr>
      <w:tr w:rsidR="00AB37B0" w:rsidRPr="00AB37B0" w14:paraId="7FCA5B5D" w14:textId="77777777" w:rsidTr="00141B17">
        <w:tc>
          <w:tcPr>
            <w:tcW w:w="3754" w:type="pct"/>
            <w:gridSpan w:val="3"/>
          </w:tcPr>
          <w:p w14:paraId="79CD2A44" w14:textId="77777777" w:rsidR="00AB37B0" w:rsidRPr="00AB37B0" w:rsidRDefault="00AB37B0" w:rsidP="006877BB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AB37B0">
              <w:rPr>
                <w:rFonts w:ascii="Arial" w:hAnsi="Arial" w:cs="Arial"/>
                <w:b/>
                <w:bCs/>
                <w:lang w:val="en-US"/>
              </w:rPr>
              <w:t xml:space="preserve">Total </w:t>
            </w:r>
            <w:proofErr w:type="spellStart"/>
            <w:r w:rsidRPr="00AB37B0">
              <w:rPr>
                <w:rFonts w:ascii="Arial" w:hAnsi="Arial" w:cs="Arial"/>
                <w:b/>
                <w:bCs/>
                <w:lang w:val="en-US"/>
              </w:rPr>
              <w:t>Bobot</w:t>
            </w:r>
            <w:proofErr w:type="spellEnd"/>
            <w:r w:rsidRPr="00AB37B0">
              <w:rPr>
                <w:rFonts w:ascii="Arial" w:hAnsi="Arial" w:cs="Arial"/>
                <w:b/>
                <w:bCs/>
                <w:lang w:val="en-US"/>
              </w:rPr>
              <w:t xml:space="preserve"> A dan B 100%</w:t>
            </w:r>
          </w:p>
        </w:tc>
        <w:tc>
          <w:tcPr>
            <w:tcW w:w="333" w:type="pct"/>
          </w:tcPr>
          <w:p w14:paraId="4EDB7946" w14:textId="09FB8907" w:rsidR="00AB37B0" w:rsidRPr="00141B17" w:rsidRDefault="00141B17" w:rsidP="006877BB">
            <w:pPr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100%</w:t>
            </w:r>
          </w:p>
        </w:tc>
        <w:tc>
          <w:tcPr>
            <w:tcW w:w="447" w:type="pct"/>
            <w:shd w:val="clear" w:color="auto" w:fill="D9D9D9" w:themeFill="background1" w:themeFillShade="D9"/>
          </w:tcPr>
          <w:p w14:paraId="54C854F6" w14:textId="77777777" w:rsidR="00AB37B0" w:rsidRPr="00AB37B0" w:rsidRDefault="00AB37B0" w:rsidP="006877BB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6" w:type="pct"/>
            <w:shd w:val="clear" w:color="auto" w:fill="D9D9D9" w:themeFill="background1" w:themeFillShade="D9"/>
          </w:tcPr>
          <w:p w14:paraId="247035BD" w14:textId="77777777" w:rsidR="00AB37B0" w:rsidRPr="00AB37B0" w:rsidRDefault="00AB37B0" w:rsidP="006877BB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AB37B0" w:rsidRPr="0062793D" w14:paraId="129A9CE7" w14:textId="77777777" w:rsidTr="006877BB">
        <w:tc>
          <w:tcPr>
            <w:tcW w:w="4087" w:type="pct"/>
            <w:gridSpan w:val="4"/>
            <w:shd w:val="clear" w:color="auto" w:fill="D9D9D9" w:themeFill="background1" w:themeFillShade="D9"/>
          </w:tcPr>
          <w:p w14:paraId="111FF879" w14:textId="77777777" w:rsidR="00AB37B0" w:rsidRPr="0062793D" w:rsidRDefault="00AB37B0" w:rsidP="006877BB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62793D">
              <w:rPr>
                <w:rFonts w:ascii="Arial" w:hAnsi="Arial" w:cs="Arial"/>
                <w:b/>
                <w:bCs/>
                <w:lang w:val="en-US"/>
              </w:rPr>
              <w:t>Grand Mean</w:t>
            </w:r>
          </w:p>
        </w:tc>
        <w:tc>
          <w:tcPr>
            <w:tcW w:w="447" w:type="pct"/>
          </w:tcPr>
          <w:p w14:paraId="128BECD6" w14:textId="77777777" w:rsidR="00AB37B0" w:rsidRPr="0062793D" w:rsidRDefault="00AB37B0" w:rsidP="006877BB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6" w:type="pct"/>
            <w:shd w:val="clear" w:color="auto" w:fill="D9D9D9" w:themeFill="background1" w:themeFillShade="D9"/>
          </w:tcPr>
          <w:p w14:paraId="1D098E08" w14:textId="77777777" w:rsidR="00AB37B0" w:rsidRPr="0062793D" w:rsidRDefault="00AB37B0" w:rsidP="006877BB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62793D">
              <w:rPr>
                <w:rFonts w:ascii="Arial" w:hAnsi="Arial" w:cs="Arial"/>
                <w:b/>
                <w:bCs/>
                <w:lang w:val="en-US"/>
              </w:rPr>
              <w:t>=EVERAGE</w:t>
            </w:r>
          </w:p>
        </w:tc>
      </w:tr>
    </w:tbl>
    <w:p w14:paraId="016F940E" w14:textId="77777777" w:rsidR="002D5BC5" w:rsidRDefault="002D5BC5" w:rsidP="002D5BC5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5191"/>
        <w:gridCol w:w="5026"/>
        <w:gridCol w:w="5041"/>
      </w:tblGrid>
      <w:tr w:rsidR="002D5BC5" w14:paraId="046C91FC" w14:textId="77777777" w:rsidTr="006877BB">
        <w:trPr>
          <w:jc w:val="center"/>
        </w:trPr>
        <w:tc>
          <w:tcPr>
            <w:tcW w:w="1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9D0F2" w14:textId="5C78BA47" w:rsidR="002D5BC5" w:rsidRPr="00324D5E" w:rsidRDefault="002D5BC5" w:rsidP="006877BB">
            <w:pPr>
              <w:jc w:val="center"/>
              <w:rPr>
                <w:rFonts w:ascii="Arial" w:hAnsi="Arial" w:cs="Arial"/>
                <w:b/>
                <w:lang w:val="en-US"/>
              </w:rPr>
            </w:pPr>
            <w:proofErr w:type="spellStart"/>
            <w:r>
              <w:rPr>
                <w:rFonts w:ascii="Arial" w:hAnsi="Arial" w:cs="Arial"/>
                <w:b/>
                <w:lang w:val="en-US"/>
              </w:rPr>
              <w:t>Pembimbing</w:t>
            </w:r>
            <w:proofErr w:type="spellEnd"/>
            <w:r>
              <w:rPr>
                <w:rFonts w:ascii="Arial" w:hAnsi="Arial" w:cs="Arial"/>
                <w:b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lang w:val="en-US"/>
              </w:rPr>
              <w:t>Eksternal</w:t>
            </w:r>
            <w:proofErr w:type="spellEnd"/>
          </w:p>
        </w:tc>
        <w:tc>
          <w:tcPr>
            <w:tcW w:w="1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18B2C" w14:textId="77777777" w:rsidR="002D5BC5" w:rsidRDefault="002D5BC5" w:rsidP="006877B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etua Program Studi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32548" w14:textId="77777777" w:rsidR="002D5BC5" w:rsidRDefault="002D5BC5" w:rsidP="006877BB">
            <w:pPr>
              <w:jc w:val="center"/>
              <w:rPr>
                <w:rFonts w:ascii="Arial" w:hAnsi="Arial" w:cs="Arial"/>
                <w:b/>
                <w:lang w:val="en-US"/>
              </w:rPr>
            </w:pPr>
            <w:proofErr w:type="spellStart"/>
            <w:r>
              <w:rPr>
                <w:rFonts w:ascii="Arial" w:hAnsi="Arial" w:cs="Arial"/>
                <w:b/>
                <w:lang w:val="en-US"/>
              </w:rPr>
              <w:t>Mengetahui</w:t>
            </w:r>
            <w:proofErr w:type="spellEnd"/>
          </w:p>
          <w:p w14:paraId="5AF50278" w14:textId="2334A1E2" w:rsidR="002D5BC5" w:rsidRDefault="002D5BC5" w:rsidP="006877B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kan/Wakil Dekan 1</w:t>
            </w:r>
          </w:p>
        </w:tc>
      </w:tr>
      <w:tr w:rsidR="002D5BC5" w14:paraId="0E5490FD" w14:textId="77777777" w:rsidTr="006877BB">
        <w:trPr>
          <w:jc w:val="center"/>
        </w:trPr>
        <w:tc>
          <w:tcPr>
            <w:tcW w:w="1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92299" w14:textId="77777777" w:rsidR="002D5BC5" w:rsidRDefault="002D5BC5" w:rsidP="006877BB">
            <w:pPr>
              <w:jc w:val="center"/>
              <w:rPr>
                <w:rFonts w:ascii="Arial" w:hAnsi="Arial" w:cs="Arial"/>
                <w:color w:val="D9D9D9" w:themeColor="background1" w:themeShade="D9"/>
              </w:rPr>
            </w:pPr>
          </w:p>
          <w:p w14:paraId="79392595" w14:textId="6EBFAA54" w:rsidR="002D5BC5" w:rsidRDefault="002D5BC5" w:rsidP="002D5BC5">
            <w:pPr>
              <w:jc w:val="center"/>
              <w:rPr>
                <w:rFonts w:ascii="Arial" w:hAnsi="Arial" w:cs="Arial"/>
                <w:color w:val="D9D9D9" w:themeColor="background1" w:themeShade="D9"/>
              </w:rPr>
            </w:pPr>
            <w:r>
              <w:rPr>
                <w:rFonts w:ascii="Arial" w:hAnsi="Arial" w:cs="Arial"/>
                <w:i/>
                <w:color w:val="D9D9D9" w:themeColor="background1" w:themeShade="D9"/>
              </w:rPr>
              <w:t>Tanda tangan</w:t>
            </w:r>
          </w:p>
        </w:tc>
        <w:tc>
          <w:tcPr>
            <w:tcW w:w="1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3BF57" w14:textId="77777777" w:rsidR="002D5BC5" w:rsidRDefault="002D5BC5" w:rsidP="006877BB">
            <w:pPr>
              <w:jc w:val="center"/>
              <w:rPr>
                <w:rFonts w:ascii="Arial" w:hAnsi="Arial" w:cs="Arial"/>
                <w:color w:val="D9D9D9" w:themeColor="background1" w:themeShade="D9"/>
              </w:rPr>
            </w:pPr>
          </w:p>
          <w:p w14:paraId="71C6D7ED" w14:textId="49F654AC" w:rsidR="002D5BC5" w:rsidRDefault="002D5BC5" w:rsidP="006877BB">
            <w:pPr>
              <w:jc w:val="center"/>
              <w:rPr>
                <w:rFonts w:ascii="Arial" w:hAnsi="Arial" w:cs="Arial"/>
                <w:color w:val="D9D9D9" w:themeColor="background1" w:themeShade="D9"/>
              </w:rPr>
            </w:pPr>
            <w:r>
              <w:rPr>
                <w:rFonts w:ascii="Arial" w:hAnsi="Arial" w:cs="Arial"/>
                <w:i/>
                <w:color w:val="D9D9D9" w:themeColor="background1" w:themeShade="D9"/>
              </w:rPr>
              <w:t>Tanda tangan</w:t>
            </w:r>
          </w:p>
          <w:p w14:paraId="74569EC6" w14:textId="77777777" w:rsidR="002D5BC5" w:rsidRDefault="002D5BC5" w:rsidP="006877BB">
            <w:pPr>
              <w:jc w:val="center"/>
              <w:rPr>
                <w:rFonts w:ascii="Arial" w:hAnsi="Arial" w:cs="Arial"/>
                <w:color w:val="D9D9D9" w:themeColor="background1" w:themeShade="D9"/>
              </w:rPr>
            </w:pP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5FF8D" w14:textId="77777777" w:rsidR="002D5BC5" w:rsidRDefault="002D5BC5" w:rsidP="006877BB">
            <w:pPr>
              <w:jc w:val="center"/>
              <w:rPr>
                <w:rFonts w:ascii="Arial" w:hAnsi="Arial" w:cs="Arial"/>
                <w:color w:val="D9D9D9" w:themeColor="background1" w:themeShade="D9"/>
              </w:rPr>
            </w:pPr>
          </w:p>
          <w:p w14:paraId="7D24DE04" w14:textId="0A1B2394" w:rsidR="002D5BC5" w:rsidRDefault="002D5BC5" w:rsidP="006877BB">
            <w:pPr>
              <w:jc w:val="center"/>
              <w:rPr>
                <w:rFonts w:ascii="Arial" w:hAnsi="Arial" w:cs="Arial"/>
                <w:color w:val="D9D9D9" w:themeColor="background1" w:themeShade="D9"/>
              </w:rPr>
            </w:pPr>
            <w:r>
              <w:rPr>
                <w:rFonts w:ascii="Arial" w:hAnsi="Arial" w:cs="Arial"/>
                <w:i/>
                <w:color w:val="D9D9D9" w:themeColor="background1" w:themeShade="D9"/>
              </w:rPr>
              <w:t>Tanda tangan</w:t>
            </w:r>
          </w:p>
          <w:p w14:paraId="0A6636E4" w14:textId="77777777" w:rsidR="002D5BC5" w:rsidRDefault="002D5BC5" w:rsidP="006877BB">
            <w:pPr>
              <w:jc w:val="center"/>
              <w:rPr>
                <w:rFonts w:ascii="Arial" w:hAnsi="Arial" w:cs="Arial"/>
                <w:color w:val="D9D9D9" w:themeColor="background1" w:themeShade="D9"/>
              </w:rPr>
            </w:pPr>
          </w:p>
        </w:tc>
      </w:tr>
      <w:tr w:rsidR="002D5BC5" w14:paraId="77795E38" w14:textId="77777777" w:rsidTr="006877BB">
        <w:trPr>
          <w:jc w:val="center"/>
        </w:trPr>
        <w:tc>
          <w:tcPr>
            <w:tcW w:w="1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AEA50" w14:textId="77777777" w:rsidR="002D5BC5" w:rsidRDefault="002D5BC5" w:rsidP="006877B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NAMA</w:t>
            </w:r>
          </w:p>
        </w:tc>
        <w:tc>
          <w:tcPr>
            <w:tcW w:w="1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BE5F1" w14:textId="77777777" w:rsidR="002D5BC5" w:rsidRDefault="002D5BC5" w:rsidP="006877B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NAMA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11116" w14:textId="77777777" w:rsidR="002D5BC5" w:rsidRDefault="002D5BC5" w:rsidP="006877BB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NAMA</w:t>
            </w:r>
          </w:p>
        </w:tc>
      </w:tr>
    </w:tbl>
    <w:p w14:paraId="301063AB" w14:textId="77777777" w:rsidR="00071D35" w:rsidRPr="00C71B2E" w:rsidRDefault="00071D35" w:rsidP="00FB4891">
      <w:pPr>
        <w:spacing w:after="0" w:line="240" w:lineRule="auto"/>
        <w:rPr>
          <w:rFonts w:ascii="Arial" w:hAnsi="Arial" w:cs="Arial"/>
        </w:rPr>
      </w:pPr>
    </w:p>
    <w:sectPr w:rsidR="00071D35" w:rsidRPr="00C71B2E" w:rsidSect="002D5BC5">
      <w:pgSz w:w="16838" w:h="11906" w:orient="landscape"/>
      <w:pgMar w:top="709" w:right="850" w:bottom="432" w:left="720" w:header="142" w:footer="706" w:gutter="0"/>
      <w:pgNumType w:start="1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A5DBF" w14:textId="77777777" w:rsidR="00707C06" w:rsidRDefault="00707C06" w:rsidP="00DE1F87">
      <w:pPr>
        <w:spacing w:after="0" w:line="240" w:lineRule="auto"/>
      </w:pPr>
      <w:r>
        <w:separator/>
      </w:r>
    </w:p>
  </w:endnote>
  <w:endnote w:type="continuationSeparator" w:id="0">
    <w:p w14:paraId="628D1E5D" w14:textId="77777777" w:rsidR="00707C06" w:rsidRDefault="00707C06" w:rsidP="00DE1F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9B0E7" w14:textId="77777777" w:rsidR="00707C06" w:rsidRDefault="00707C06" w:rsidP="00DE1F87">
      <w:pPr>
        <w:spacing w:after="0" w:line="240" w:lineRule="auto"/>
      </w:pPr>
      <w:r>
        <w:separator/>
      </w:r>
    </w:p>
  </w:footnote>
  <w:footnote w:type="continuationSeparator" w:id="0">
    <w:p w14:paraId="5C5E47E8" w14:textId="77777777" w:rsidR="00707C06" w:rsidRDefault="00707C06" w:rsidP="00DE1F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E0441" w14:textId="4C10E8F5" w:rsidR="002D5BC5" w:rsidRDefault="002D5BC5">
    <w:pPr>
      <w:pStyle w:val="Header"/>
    </w:pPr>
    <w:r>
      <w:rPr>
        <w:lang w:val="en-US"/>
      </w:rPr>
      <w:t xml:space="preserve">Lembar </w:t>
    </w:r>
    <w:proofErr w:type="spellStart"/>
    <w:r>
      <w:rPr>
        <w:lang w:val="en-US"/>
      </w:rPr>
      <w:t>untuk</w:t>
    </w:r>
    <w:proofErr w:type="spellEnd"/>
    <w:r>
      <w:rPr>
        <w:lang w:val="en-US"/>
      </w:rPr>
      <w:t xml:space="preserve"> </w:t>
    </w:r>
    <w:proofErr w:type="spellStart"/>
    <w:r>
      <w:rPr>
        <w:lang w:val="en-US"/>
      </w:rPr>
      <w:t>eksternal</w:t>
    </w:r>
    <w:proofErr w:type="spellEnd"/>
    <w:r>
      <w:rPr>
        <w:lang w:val="en-US"/>
      </w:rPr>
      <w:t xml:space="preserve"> PT (</w:t>
    </w:r>
    <w:proofErr w:type="spellStart"/>
    <w:r>
      <w:rPr>
        <w:lang w:val="en-US"/>
      </w:rPr>
      <w:t>dosen</w:t>
    </w:r>
    <w:proofErr w:type="spellEnd"/>
    <w:r>
      <w:rPr>
        <w:lang w:val="en-US"/>
      </w:rPr>
      <w:t xml:space="preserve"> </w:t>
    </w:r>
    <w:proofErr w:type="spellStart"/>
    <w:r>
      <w:rPr>
        <w:lang w:val="en-US"/>
      </w:rPr>
      <w:t>pembimbing</w:t>
    </w:r>
    <w:proofErr w:type="spellEnd"/>
    <w:r>
      <w:rPr>
        <w:lang w:val="en-US"/>
      </w:rPr>
      <w:t xml:space="preserve"> </w:t>
    </w:r>
    <w:proofErr w:type="spellStart"/>
    <w:r w:rsidR="004F537D">
      <w:rPr>
        <w:lang w:val="en-US"/>
      </w:rPr>
      <w:t>eksternal</w:t>
    </w:r>
    <w:proofErr w:type="spellEnd"/>
    <w:r>
      <w:rPr>
        <w:lang w:val="en-US"/>
      </w:rPr>
      <w:t>)</w:t>
    </w:r>
  </w:p>
  <w:p w14:paraId="433E454A" w14:textId="77777777" w:rsidR="002D5BC5" w:rsidRDefault="002D5B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CB28C" w14:textId="4C798580" w:rsidR="004F537D" w:rsidRDefault="004F537D" w:rsidP="004F537D">
    <w:pPr>
      <w:pStyle w:val="Header"/>
    </w:pPr>
    <w:r>
      <w:rPr>
        <w:lang w:val="en-US"/>
      </w:rPr>
      <w:t xml:space="preserve">Lembar </w:t>
    </w:r>
    <w:proofErr w:type="spellStart"/>
    <w:r>
      <w:rPr>
        <w:lang w:val="en-US"/>
      </w:rPr>
      <w:t>untuk</w:t>
    </w:r>
    <w:proofErr w:type="spellEnd"/>
    <w:r>
      <w:rPr>
        <w:lang w:val="en-US"/>
      </w:rPr>
      <w:t xml:space="preserve"> </w:t>
    </w:r>
    <w:r>
      <w:rPr>
        <w:lang w:val="en-US"/>
      </w:rPr>
      <w:t>internal</w:t>
    </w:r>
    <w:r>
      <w:rPr>
        <w:lang w:val="en-US"/>
      </w:rPr>
      <w:t xml:space="preserve"> PT (</w:t>
    </w:r>
    <w:proofErr w:type="spellStart"/>
    <w:r>
      <w:rPr>
        <w:lang w:val="en-US"/>
      </w:rPr>
      <w:t>dosen</w:t>
    </w:r>
    <w:proofErr w:type="spellEnd"/>
    <w:r>
      <w:rPr>
        <w:lang w:val="en-US"/>
      </w:rPr>
      <w:t xml:space="preserve"> </w:t>
    </w:r>
    <w:proofErr w:type="spellStart"/>
    <w:r>
      <w:rPr>
        <w:lang w:val="en-US"/>
      </w:rPr>
      <w:t>pembimbing</w:t>
    </w:r>
    <w:proofErr w:type="spellEnd"/>
    <w:r>
      <w:rPr>
        <w:lang w:val="en-US"/>
      </w:rPr>
      <w:t xml:space="preserve"> </w:t>
    </w:r>
    <w:r>
      <w:rPr>
        <w:lang w:val="en-US"/>
      </w:rPr>
      <w:t>internal</w:t>
    </w:r>
    <w:r>
      <w:rPr>
        <w:lang w:val="en-US"/>
      </w:rPr>
      <w:t>)</w:t>
    </w:r>
  </w:p>
  <w:p w14:paraId="04AD12F0" w14:textId="77777777" w:rsidR="004F537D" w:rsidRDefault="004F53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C551B"/>
    <w:multiLevelType w:val="hybridMultilevel"/>
    <w:tmpl w:val="09D22838"/>
    <w:lvl w:ilvl="0" w:tplc="FFFFFFFF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52A4E"/>
    <w:multiLevelType w:val="multilevel"/>
    <w:tmpl w:val="349EF5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B527582"/>
    <w:multiLevelType w:val="hybridMultilevel"/>
    <w:tmpl w:val="950C7096"/>
    <w:lvl w:ilvl="0" w:tplc="D89EDA0E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B4B76"/>
    <w:multiLevelType w:val="hybridMultilevel"/>
    <w:tmpl w:val="40DCC5DE"/>
    <w:lvl w:ilvl="0" w:tplc="0ECA97E4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34CF9"/>
    <w:multiLevelType w:val="hybridMultilevel"/>
    <w:tmpl w:val="48C416D6"/>
    <w:lvl w:ilvl="0" w:tplc="FFFFFFFF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ECA97E4">
      <w:start w:val="5"/>
      <w:numFmt w:val="bullet"/>
      <w:lvlText w:val="-"/>
      <w:lvlJc w:val="left"/>
      <w:pPr>
        <w:ind w:left="1440" w:hanging="360"/>
      </w:pPr>
      <w:rPr>
        <w:rFonts w:ascii="Cambria" w:eastAsiaTheme="minorHAnsi" w:hAnsi="Cambria" w:cs="Times New Roman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0787E"/>
    <w:multiLevelType w:val="hybridMultilevel"/>
    <w:tmpl w:val="83BC4488"/>
    <w:lvl w:ilvl="0" w:tplc="DD26B33E">
      <w:start w:val="1"/>
      <w:numFmt w:val="decimal"/>
      <w:lvlText w:val="6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AC41DF"/>
    <w:multiLevelType w:val="hybridMultilevel"/>
    <w:tmpl w:val="DB32CD80"/>
    <w:lvl w:ilvl="0" w:tplc="0ECA97E4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8559B"/>
    <w:multiLevelType w:val="hybridMultilevel"/>
    <w:tmpl w:val="51B88DF0"/>
    <w:lvl w:ilvl="0" w:tplc="0ECA97E4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95443D"/>
    <w:multiLevelType w:val="hybridMultilevel"/>
    <w:tmpl w:val="439ABE50"/>
    <w:lvl w:ilvl="0" w:tplc="FFFFFFFF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D77AD8"/>
    <w:multiLevelType w:val="multilevel"/>
    <w:tmpl w:val="F356B6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1863967"/>
    <w:multiLevelType w:val="hybridMultilevel"/>
    <w:tmpl w:val="E96691C6"/>
    <w:lvl w:ilvl="0" w:tplc="8EACBE5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2E5A19"/>
    <w:multiLevelType w:val="hybridMultilevel"/>
    <w:tmpl w:val="7E0AE5A4"/>
    <w:lvl w:ilvl="0" w:tplc="0ECA97E4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5BC8A43E">
      <w:start w:val="5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53933"/>
    <w:multiLevelType w:val="hybridMultilevel"/>
    <w:tmpl w:val="F1C6FD5E"/>
    <w:lvl w:ilvl="0" w:tplc="FFFFFFFF">
      <w:start w:val="1"/>
      <w:numFmt w:val="decimal"/>
      <w:lvlText w:val="7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476E83"/>
    <w:multiLevelType w:val="hybridMultilevel"/>
    <w:tmpl w:val="DB62D41E"/>
    <w:lvl w:ilvl="0" w:tplc="E514BD6C">
      <w:start w:val="1"/>
      <w:numFmt w:val="decimal"/>
      <w:lvlText w:val="12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E33102"/>
    <w:multiLevelType w:val="hybridMultilevel"/>
    <w:tmpl w:val="BA5276FA"/>
    <w:lvl w:ilvl="0" w:tplc="35D46620">
      <w:start w:val="1"/>
      <w:numFmt w:val="decimal"/>
      <w:lvlText w:val="16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17611F"/>
    <w:multiLevelType w:val="hybridMultilevel"/>
    <w:tmpl w:val="3EF0E956"/>
    <w:lvl w:ilvl="0" w:tplc="FFFFFFFF">
      <w:start w:val="1"/>
      <w:numFmt w:val="decimal"/>
      <w:lvlText w:val="13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C17C38"/>
    <w:multiLevelType w:val="multilevel"/>
    <w:tmpl w:val="04987A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7" w15:restartNumberingAfterBreak="0">
    <w:nsid w:val="3EF16ED5"/>
    <w:multiLevelType w:val="hybridMultilevel"/>
    <w:tmpl w:val="106C5150"/>
    <w:lvl w:ilvl="0" w:tplc="FE92BB4E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91" w:hanging="360"/>
      </w:pPr>
    </w:lvl>
    <w:lvl w:ilvl="2" w:tplc="0809001B" w:tentative="1">
      <w:start w:val="1"/>
      <w:numFmt w:val="lowerRoman"/>
      <w:lvlText w:val="%3."/>
      <w:lvlJc w:val="right"/>
      <w:pPr>
        <w:ind w:left="1811" w:hanging="180"/>
      </w:pPr>
    </w:lvl>
    <w:lvl w:ilvl="3" w:tplc="0809000F" w:tentative="1">
      <w:start w:val="1"/>
      <w:numFmt w:val="decimal"/>
      <w:lvlText w:val="%4."/>
      <w:lvlJc w:val="left"/>
      <w:pPr>
        <w:ind w:left="2531" w:hanging="360"/>
      </w:pPr>
    </w:lvl>
    <w:lvl w:ilvl="4" w:tplc="08090019" w:tentative="1">
      <w:start w:val="1"/>
      <w:numFmt w:val="lowerLetter"/>
      <w:lvlText w:val="%5."/>
      <w:lvlJc w:val="left"/>
      <w:pPr>
        <w:ind w:left="3251" w:hanging="360"/>
      </w:pPr>
    </w:lvl>
    <w:lvl w:ilvl="5" w:tplc="0809001B" w:tentative="1">
      <w:start w:val="1"/>
      <w:numFmt w:val="lowerRoman"/>
      <w:lvlText w:val="%6."/>
      <w:lvlJc w:val="right"/>
      <w:pPr>
        <w:ind w:left="3971" w:hanging="180"/>
      </w:pPr>
    </w:lvl>
    <w:lvl w:ilvl="6" w:tplc="0809000F" w:tentative="1">
      <w:start w:val="1"/>
      <w:numFmt w:val="decimal"/>
      <w:lvlText w:val="%7."/>
      <w:lvlJc w:val="left"/>
      <w:pPr>
        <w:ind w:left="4691" w:hanging="360"/>
      </w:pPr>
    </w:lvl>
    <w:lvl w:ilvl="7" w:tplc="08090019" w:tentative="1">
      <w:start w:val="1"/>
      <w:numFmt w:val="lowerLetter"/>
      <w:lvlText w:val="%8."/>
      <w:lvlJc w:val="left"/>
      <w:pPr>
        <w:ind w:left="5411" w:hanging="360"/>
      </w:pPr>
    </w:lvl>
    <w:lvl w:ilvl="8" w:tplc="08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8" w15:restartNumberingAfterBreak="0">
    <w:nsid w:val="3F902D56"/>
    <w:multiLevelType w:val="hybridMultilevel"/>
    <w:tmpl w:val="45982D4C"/>
    <w:lvl w:ilvl="0" w:tplc="0ECA97E4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352FBF"/>
    <w:multiLevelType w:val="hybridMultilevel"/>
    <w:tmpl w:val="EAFA0C70"/>
    <w:lvl w:ilvl="0" w:tplc="D92CF6DE">
      <w:start w:val="1"/>
      <w:numFmt w:val="decimal"/>
      <w:lvlText w:val="9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80445D"/>
    <w:multiLevelType w:val="hybridMultilevel"/>
    <w:tmpl w:val="E776298E"/>
    <w:lvl w:ilvl="0" w:tplc="ABD46716">
      <w:start w:val="1"/>
      <w:numFmt w:val="decimal"/>
      <w:lvlText w:val="15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AA497A"/>
    <w:multiLevelType w:val="hybridMultilevel"/>
    <w:tmpl w:val="FCE44FFC"/>
    <w:lvl w:ilvl="0" w:tplc="0CB27D3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785CF8"/>
    <w:multiLevelType w:val="hybridMultilevel"/>
    <w:tmpl w:val="CEB2060A"/>
    <w:lvl w:ilvl="0" w:tplc="18A021B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DB49A5"/>
    <w:multiLevelType w:val="hybridMultilevel"/>
    <w:tmpl w:val="D81C535E"/>
    <w:lvl w:ilvl="0" w:tplc="0ECA97E4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D05482"/>
    <w:multiLevelType w:val="hybridMultilevel"/>
    <w:tmpl w:val="EAFA0C70"/>
    <w:lvl w:ilvl="0" w:tplc="FFFFFFFF">
      <w:start w:val="1"/>
      <w:numFmt w:val="decimal"/>
      <w:lvlText w:val="9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4277EB"/>
    <w:multiLevelType w:val="hybridMultilevel"/>
    <w:tmpl w:val="C2EC6C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A826B0"/>
    <w:multiLevelType w:val="hybridMultilevel"/>
    <w:tmpl w:val="BA5276FA"/>
    <w:lvl w:ilvl="0" w:tplc="FFFFFFFF">
      <w:start w:val="1"/>
      <w:numFmt w:val="decimal"/>
      <w:lvlText w:val="16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B654A5"/>
    <w:multiLevelType w:val="hybridMultilevel"/>
    <w:tmpl w:val="FE1E65C2"/>
    <w:lvl w:ilvl="0" w:tplc="BBD67188">
      <w:start w:val="1"/>
      <w:numFmt w:val="decimal"/>
      <w:lvlText w:val="11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AD1F3F"/>
    <w:multiLevelType w:val="hybridMultilevel"/>
    <w:tmpl w:val="F1C6FD5E"/>
    <w:lvl w:ilvl="0" w:tplc="F342DD1C">
      <w:start w:val="1"/>
      <w:numFmt w:val="decimal"/>
      <w:lvlText w:val="7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734B07"/>
    <w:multiLevelType w:val="hybridMultilevel"/>
    <w:tmpl w:val="950C7096"/>
    <w:lvl w:ilvl="0" w:tplc="FFFFFFFF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0633C0"/>
    <w:multiLevelType w:val="hybridMultilevel"/>
    <w:tmpl w:val="FE1E65C2"/>
    <w:lvl w:ilvl="0" w:tplc="FFFFFFFF">
      <w:start w:val="1"/>
      <w:numFmt w:val="decimal"/>
      <w:lvlText w:val="11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284CFA"/>
    <w:multiLevelType w:val="hybridMultilevel"/>
    <w:tmpl w:val="E2764D02"/>
    <w:lvl w:ilvl="0" w:tplc="0ECA97E4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E13981"/>
    <w:multiLevelType w:val="hybridMultilevel"/>
    <w:tmpl w:val="162046C0"/>
    <w:lvl w:ilvl="0" w:tplc="FFFFFFFF">
      <w:start w:val="1"/>
      <w:numFmt w:val="decimal"/>
      <w:lvlText w:val="10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8E667D"/>
    <w:multiLevelType w:val="hybridMultilevel"/>
    <w:tmpl w:val="162046C0"/>
    <w:lvl w:ilvl="0" w:tplc="102E241C">
      <w:start w:val="1"/>
      <w:numFmt w:val="decimal"/>
      <w:lvlText w:val="10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C47F91"/>
    <w:multiLevelType w:val="hybridMultilevel"/>
    <w:tmpl w:val="04684886"/>
    <w:lvl w:ilvl="0" w:tplc="FFFFFFFF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4A7875"/>
    <w:multiLevelType w:val="hybridMultilevel"/>
    <w:tmpl w:val="09D22838"/>
    <w:lvl w:ilvl="0" w:tplc="60309CD2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4B0599"/>
    <w:multiLevelType w:val="hybridMultilevel"/>
    <w:tmpl w:val="83BC4488"/>
    <w:lvl w:ilvl="0" w:tplc="FFFFFFFF">
      <w:start w:val="1"/>
      <w:numFmt w:val="decimal"/>
      <w:lvlText w:val="6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49197C"/>
    <w:multiLevelType w:val="hybridMultilevel"/>
    <w:tmpl w:val="CA940572"/>
    <w:lvl w:ilvl="0" w:tplc="FFFFFFFF">
      <w:start w:val="1"/>
      <w:numFmt w:val="decimal"/>
      <w:lvlText w:val="15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5F35A8"/>
    <w:multiLevelType w:val="hybridMultilevel"/>
    <w:tmpl w:val="439ABE50"/>
    <w:lvl w:ilvl="0" w:tplc="B9207EA0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A52A68"/>
    <w:multiLevelType w:val="multilevel"/>
    <w:tmpl w:val="349EF5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0" w15:restartNumberingAfterBreak="0">
    <w:nsid w:val="73636940"/>
    <w:multiLevelType w:val="hybridMultilevel"/>
    <w:tmpl w:val="04684886"/>
    <w:lvl w:ilvl="0" w:tplc="4B544F3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1334D4"/>
    <w:multiLevelType w:val="hybridMultilevel"/>
    <w:tmpl w:val="3EF0E956"/>
    <w:lvl w:ilvl="0" w:tplc="1D3CEB08">
      <w:start w:val="1"/>
      <w:numFmt w:val="decimal"/>
      <w:lvlText w:val="13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2A1BF3"/>
    <w:multiLevelType w:val="hybridMultilevel"/>
    <w:tmpl w:val="FCE44FFC"/>
    <w:lvl w:ilvl="0" w:tplc="FFFFFFFF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970E94"/>
    <w:multiLevelType w:val="hybridMultilevel"/>
    <w:tmpl w:val="DB62D41E"/>
    <w:lvl w:ilvl="0" w:tplc="FFFFFFFF">
      <w:start w:val="1"/>
      <w:numFmt w:val="decimal"/>
      <w:lvlText w:val="12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9434414">
    <w:abstractNumId w:val="25"/>
  </w:num>
  <w:num w:numId="2" w16cid:durableId="1114834492">
    <w:abstractNumId w:val="16"/>
  </w:num>
  <w:num w:numId="3" w16cid:durableId="517888133">
    <w:abstractNumId w:val="9"/>
  </w:num>
  <w:num w:numId="4" w16cid:durableId="1450778462">
    <w:abstractNumId w:val="21"/>
  </w:num>
  <w:num w:numId="5" w16cid:durableId="1810593163">
    <w:abstractNumId w:val="40"/>
  </w:num>
  <w:num w:numId="6" w16cid:durableId="275989990">
    <w:abstractNumId w:val="35"/>
  </w:num>
  <w:num w:numId="7" w16cid:durableId="615984045">
    <w:abstractNumId w:val="38"/>
  </w:num>
  <w:num w:numId="8" w16cid:durableId="1881282189">
    <w:abstractNumId w:val="5"/>
  </w:num>
  <w:num w:numId="9" w16cid:durableId="2085443671">
    <w:abstractNumId w:val="28"/>
  </w:num>
  <w:num w:numId="10" w16cid:durableId="1699115221">
    <w:abstractNumId w:val="2"/>
  </w:num>
  <w:num w:numId="11" w16cid:durableId="1579247050">
    <w:abstractNumId w:val="19"/>
  </w:num>
  <w:num w:numId="12" w16cid:durableId="539896325">
    <w:abstractNumId w:val="33"/>
  </w:num>
  <w:num w:numId="13" w16cid:durableId="1506242070">
    <w:abstractNumId w:val="27"/>
  </w:num>
  <w:num w:numId="14" w16cid:durableId="1254162646">
    <w:abstractNumId w:val="13"/>
  </w:num>
  <w:num w:numId="15" w16cid:durableId="699670641">
    <w:abstractNumId w:val="41"/>
  </w:num>
  <w:num w:numId="16" w16cid:durableId="1260135780">
    <w:abstractNumId w:val="20"/>
  </w:num>
  <w:num w:numId="17" w16cid:durableId="1184594644">
    <w:abstractNumId w:val="14"/>
  </w:num>
  <w:num w:numId="18" w16cid:durableId="1303123830">
    <w:abstractNumId w:val="22"/>
  </w:num>
  <w:num w:numId="19" w16cid:durableId="505487462">
    <w:abstractNumId w:val="11"/>
  </w:num>
  <w:num w:numId="20" w16cid:durableId="1394502332">
    <w:abstractNumId w:val="23"/>
  </w:num>
  <w:num w:numId="21" w16cid:durableId="154999782">
    <w:abstractNumId w:val="4"/>
  </w:num>
  <w:num w:numId="22" w16cid:durableId="1367372469">
    <w:abstractNumId w:val="18"/>
  </w:num>
  <w:num w:numId="23" w16cid:durableId="649679502">
    <w:abstractNumId w:val="7"/>
  </w:num>
  <w:num w:numId="24" w16cid:durableId="1767269992">
    <w:abstractNumId w:val="31"/>
  </w:num>
  <w:num w:numId="25" w16cid:durableId="1864632555">
    <w:abstractNumId w:val="6"/>
  </w:num>
  <w:num w:numId="26" w16cid:durableId="1400791585">
    <w:abstractNumId w:val="3"/>
  </w:num>
  <w:num w:numId="27" w16cid:durableId="889073675">
    <w:abstractNumId w:val="10"/>
  </w:num>
  <w:num w:numId="28" w16cid:durableId="2052069719">
    <w:abstractNumId w:val="42"/>
  </w:num>
  <w:num w:numId="29" w16cid:durableId="37777154">
    <w:abstractNumId w:val="34"/>
  </w:num>
  <w:num w:numId="30" w16cid:durableId="167257774">
    <w:abstractNumId w:val="0"/>
  </w:num>
  <w:num w:numId="31" w16cid:durableId="2055883387">
    <w:abstractNumId w:val="8"/>
  </w:num>
  <w:num w:numId="32" w16cid:durableId="1771850141">
    <w:abstractNumId w:val="36"/>
  </w:num>
  <w:num w:numId="33" w16cid:durableId="2017681896">
    <w:abstractNumId w:val="12"/>
  </w:num>
  <w:num w:numId="34" w16cid:durableId="1079061280">
    <w:abstractNumId w:val="29"/>
  </w:num>
  <w:num w:numId="35" w16cid:durableId="1794203665">
    <w:abstractNumId w:val="24"/>
  </w:num>
  <w:num w:numId="36" w16cid:durableId="537818981">
    <w:abstractNumId w:val="32"/>
  </w:num>
  <w:num w:numId="37" w16cid:durableId="1712732271">
    <w:abstractNumId w:val="30"/>
  </w:num>
  <w:num w:numId="38" w16cid:durableId="114910052">
    <w:abstractNumId w:val="43"/>
  </w:num>
  <w:num w:numId="39" w16cid:durableId="1428967464">
    <w:abstractNumId w:val="15"/>
  </w:num>
  <w:num w:numId="40" w16cid:durableId="245113466">
    <w:abstractNumId w:val="37"/>
  </w:num>
  <w:num w:numId="41" w16cid:durableId="1359234353">
    <w:abstractNumId w:val="26"/>
  </w:num>
  <w:num w:numId="42" w16cid:durableId="148904041">
    <w:abstractNumId w:val="17"/>
  </w:num>
  <w:num w:numId="43" w16cid:durableId="655038304">
    <w:abstractNumId w:val="1"/>
  </w:num>
  <w:num w:numId="44" w16cid:durableId="1709069171">
    <w:abstractNumId w:val="39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sDQ3NzM3MzU0NDVR0lEKTi0uzszPAykwrAUAIw1ASywAAAA="/>
  </w:docVars>
  <w:rsids>
    <w:rsidRoot w:val="007E5064"/>
    <w:rsid w:val="00013D53"/>
    <w:rsid w:val="00014A0A"/>
    <w:rsid w:val="00014A77"/>
    <w:rsid w:val="000351E1"/>
    <w:rsid w:val="00035909"/>
    <w:rsid w:val="00041876"/>
    <w:rsid w:val="000433FB"/>
    <w:rsid w:val="00071D35"/>
    <w:rsid w:val="00082795"/>
    <w:rsid w:val="00092F4A"/>
    <w:rsid w:val="000A3C0D"/>
    <w:rsid w:val="000A6347"/>
    <w:rsid w:val="000B1141"/>
    <w:rsid w:val="000F2199"/>
    <w:rsid w:val="000F670A"/>
    <w:rsid w:val="00103C0F"/>
    <w:rsid w:val="001062D3"/>
    <w:rsid w:val="00121430"/>
    <w:rsid w:val="00133356"/>
    <w:rsid w:val="00135B46"/>
    <w:rsid w:val="00140CBC"/>
    <w:rsid w:val="00141B17"/>
    <w:rsid w:val="00155C93"/>
    <w:rsid w:val="001611D3"/>
    <w:rsid w:val="00177635"/>
    <w:rsid w:val="00177F04"/>
    <w:rsid w:val="00183AAC"/>
    <w:rsid w:val="001912D4"/>
    <w:rsid w:val="001A4FE8"/>
    <w:rsid w:val="001B2006"/>
    <w:rsid w:val="001B59C7"/>
    <w:rsid w:val="001C1B29"/>
    <w:rsid w:val="001D706C"/>
    <w:rsid w:val="001F07B8"/>
    <w:rsid w:val="00217472"/>
    <w:rsid w:val="0022711B"/>
    <w:rsid w:val="00233ED3"/>
    <w:rsid w:val="00241CF7"/>
    <w:rsid w:val="002726C3"/>
    <w:rsid w:val="00287379"/>
    <w:rsid w:val="00287853"/>
    <w:rsid w:val="002C0067"/>
    <w:rsid w:val="002D5BC5"/>
    <w:rsid w:val="002F2162"/>
    <w:rsid w:val="002F58D1"/>
    <w:rsid w:val="003112DE"/>
    <w:rsid w:val="003214E7"/>
    <w:rsid w:val="00324D5E"/>
    <w:rsid w:val="0033510F"/>
    <w:rsid w:val="003419B4"/>
    <w:rsid w:val="00344801"/>
    <w:rsid w:val="00360114"/>
    <w:rsid w:val="00380F2A"/>
    <w:rsid w:val="003836E8"/>
    <w:rsid w:val="0039082D"/>
    <w:rsid w:val="003937B0"/>
    <w:rsid w:val="003A519C"/>
    <w:rsid w:val="003D2DD4"/>
    <w:rsid w:val="003E236C"/>
    <w:rsid w:val="0040512B"/>
    <w:rsid w:val="00447D0F"/>
    <w:rsid w:val="00460022"/>
    <w:rsid w:val="004656E5"/>
    <w:rsid w:val="004844AB"/>
    <w:rsid w:val="00490D5F"/>
    <w:rsid w:val="004A495A"/>
    <w:rsid w:val="004C06E2"/>
    <w:rsid w:val="004C1B22"/>
    <w:rsid w:val="004D595B"/>
    <w:rsid w:val="004E5F05"/>
    <w:rsid w:val="004F2F0E"/>
    <w:rsid w:val="004F537D"/>
    <w:rsid w:val="004F69B7"/>
    <w:rsid w:val="004F77B0"/>
    <w:rsid w:val="00501526"/>
    <w:rsid w:val="00501EEF"/>
    <w:rsid w:val="00510046"/>
    <w:rsid w:val="00540343"/>
    <w:rsid w:val="00555E62"/>
    <w:rsid w:val="0057443F"/>
    <w:rsid w:val="00577B9E"/>
    <w:rsid w:val="0058353B"/>
    <w:rsid w:val="00586A1C"/>
    <w:rsid w:val="00591AA4"/>
    <w:rsid w:val="0059419A"/>
    <w:rsid w:val="005B6A82"/>
    <w:rsid w:val="005C79E5"/>
    <w:rsid w:val="005D4B94"/>
    <w:rsid w:val="006002F9"/>
    <w:rsid w:val="00601A91"/>
    <w:rsid w:val="00602AAC"/>
    <w:rsid w:val="0060442F"/>
    <w:rsid w:val="00616389"/>
    <w:rsid w:val="0062793D"/>
    <w:rsid w:val="006729B6"/>
    <w:rsid w:val="006742EF"/>
    <w:rsid w:val="00684F17"/>
    <w:rsid w:val="00697539"/>
    <w:rsid w:val="006C0BF2"/>
    <w:rsid w:val="00707C06"/>
    <w:rsid w:val="007143D7"/>
    <w:rsid w:val="00720205"/>
    <w:rsid w:val="007249FE"/>
    <w:rsid w:val="007253DC"/>
    <w:rsid w:val="00727E4C"/>
    <w:rsid w:val="0074304F"/>
    <w:rsid w:val="00746A55"/>
    <w:rsid w:val="0075402F"/>
    <w:rsid w:val="00774236"/>
    <w:rsid w:val="007918F6"/>
    <w:rsid w:val="00794BF6"/>
    <w:rsid w:val="007A10C4"/>
    <w:rsid w:val="007A1EC2"/>
    <w:rsid w:val="007A435B"/>
    <w:rsid w:val="007C0827"/>
    <w:rsid w:val="007D4D4A"/>
    <w:rsid w:val="007E5064"/>
    <w:rsid w:val="007F0014"/>
    <w:rsid w:val="00825CD0"/>
    <w:rsid w:val="00833EA2"/>
    <w:rsid w:val="00837D4F"/>
    <w:rsid w:val="008512A7"/>
    <w:rsid w:val="00862B15"/>
    <w:rsid w:val="0087152D"/>
    <w:rsid w:val="00871DFA"/>
    <w:rsid w:val="0088193D"/>
    <w:rsid w:val="00885DD0"/>
    <w:rsid w:val="008A0593"/>
    <w:rsid w:val="008B25E7"/>
    <w:rsid w:val="008B275F"/>
    <w:rsid w:val="008F134F"/>
    <w:rsid w:val="008F4168"/>
    <w:rsid w:val="00903445"/>
    <w:rsid w:val="00905356"/>
    <w:rsid w:val="009605E4"/>
    <w:rsid w:val="009700A9"/>
    <w:rsid w:val="00994ABF"/>
    <w:rsid w:val="00996190"/>
    <w:rsid w:val="00996C9A"/>
    <w:rsid w:val="009B418A"/>
    <w:rsid w:val="009B4F00"/>
    <w:rsid w:val="009D5B12"/>
    <w:rsid w:val="009D651A"/>
    <w:rsid w:val="00A11F06"/>
    <w:rsid w:val="00A1225A"/>
    <w:rsid w:val="00A14A74"/>
    <w:rsid w:val="00A15E53"/>
    <w:rsid w:val="00A22FD2"/>
    <w:rsid w:val="00A95EF4"/>
    <w:rsid w:val="00AA0DAD"/>
    <w:rsid w:val="00AB0798"/>
    <w:rsid w:val="00AB37B0"/>
    <w:rsid w:val="00AB6802"/>
    <w:rsid w:val="00AB77BA"/>
    <w:rsid w:val="00AC56DA"/>
    <w:rsid w:val="00AE0358"/>
    <w:rsid w:val="00AE241E"/>
    <w:rsid w:val="00AF129A"/>
    <w:rsid w:val="00AF282F"/>
    <w:rsid w:val="00AF421C"/>
    <w:rsid w:val="00B37E85"/>
    <w:rsid w:val="00B41DF5"/>
    <w:rsid w:val="00B66599"/>
    <w:rsid w:val="00B71F78"/>
    <w:rsid w:val="00B757D4"/>
    <w:rsid w:val="00B76BFF"/>
    <w:rsid w:val="00B96B67"/>
    <w:rsid w:val="00BA61AE"/>
    <w:rsid w:val="00BE0AEC"/>
    <w:rsid w:val="00BF7028"/>
    <w:rsid w:val="00C33927"/>
    <w:rsid w:val="00C43806"/>
    <w:rsid w:val="00C60EE4"/>
    <w:rsid w:val="00C669BF"/>
    <w:rsid w:val="00C71A41"/>
    <w:rsid w:val="00C71B2E"/>
    <w:rsid w:val="00C8351A"/>
    <w:rsid w:val="00CA027A"/>
    <w:rsid w:val="00CA2534"/>
    <w:rsid w:val="00CA3AD2"/>
    <w:rsid w:val="00CB2AA1"/>
    <w:rsid w:val="00CB40B3"/>
    <w:rsid w:val="00CC1196"/>
    <w:rsid w:val="00CC435A"/>
    <w:rsid w:val="00CD414D"/>
    <w:rsid w:val="00CE5DD1"/>
    <w:rsid w:val="00CF0830"/>
    <w:rsid w:val="00CF152B"/>
    <w:rsid w:val="00D04183"/>
    <w:rsid w:val="00D06E76"/>
    <w:rsid w:val="00D1352B"/>
    <w:rsid w:val="00D2168A"/>
    <w:rsid w:val="00D46209"/>
    <w:rsid w:val="00D56BCE"/>
    <w:rsid w:val="00D8649C"/>
    <w:rsid w:val="00DA7A63"/>
    <w:rsid w:val="00DC2A78"/>
    <w:rsid w:val="00DC3D04"/>
    <w:rsid w:val="00DC6C1C"/>
    <w:rsid w:val="00DD773A"/>
    <w:rsid w:val="00DE0AAB"/>
    <w:rsid w:val="00DE1F87"/>
    <w:rsid w:val="00E26D01"/>
    <w:rsid w:val="00E61585"/>
    <w:rsid w:val="00E95E46"/>
    <w:rsid w:val="00EA24BE"/>
    <w:rsid w:val="00EC5261"/>
    <w:rsid w:val="00EF73B2"/>
    <w:rsid w:val="00EF797F"/>
    <w:rsid w:val="00F06DAE"/>
    <w:rsid w:val="00F17684"/>
    <w:rsid w:val="00F30141"/>
    <w:rsid w:val="00F329FB"/>
    <w:rsid w:val="00F363BA"/>
    <w:rsid w:val="00F52423"/>
    <w:rsid w:val="00F61C38"/>
    <w:rsid w:val="00FB4891"/>
    <w:rsid w:val="00FC181E"/>
    <w:rsid w:val="00FC1E3E"/>
    <w:rsid w:val="00FD7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903EB1"/>
  <w15:docId w15:val="{6AE8136B-B4B5-46A3-9FE4-3CDBD3573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726C3"/>
    <w:pPr>
      <w:keepNext/>
      <w:spacing w:before="240" w:after="60" w:line="240" w:lineRule="auto"/>
      <w:jc w:val="center"/>
      <w:outlineLvl w:val="0"/>
    </w:pPr>
    <w:rPr>
      <w:rFonts w:ascii="Times New Roman" w:eastAsia="Times New Roman" w:hAnsi="Times New Roman" w:cs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E50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E50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064"/>
    <w:rPr>
      <w:rFonts w:ascii="Tahoma" w:hAnsi="Tahoma" w:cs="Tahoma"/>
      <w:sz w:val="16"/>
      <w:szCs w:val="16"/>
    </w:rPr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233E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1F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1F87"/>
  </w:style>
  <w:style w:type="paragraph" w:styleId="Footer">
    <w:name w:val="footer"/>
    <w:basedOn w:val="Normal"/>
    <w:link w:val="FooterChar"/>
    <w:uiPriority w:val="99"/>
    <w:unhideWhenUsed/>
    <w:rsid w:val="00DE1F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F87"/>
  </w:style>
  <w:style w:type="character" w:customStyle="1" w:styleId="Heading1Char">
    <w:name w:val="Heading 1 Char"/>
    <w:basedOn w:val="DefaultParagraphFont"/>
    <w:link w:val="Heading1"/>
    <w:rsid w:val="002726C3"/>
    <w:rPr>
      <w:rFonts w:ascii="Times New Roman" w:eastAsia="Times New Roman" w:hAnsi="Times New Roman" w:cs="Arial"/>
      <w:b/>
      <w:bCs/>
      <w:kern w:val="32"/>
      <w:sz w:val="32"/>
      <w:szCs w:val="32"/>
      <w:lang w:val="en-US"/>
    </w:rPr>
  </w:style>
  <w:style w:type="character" w:customStyle="1" w:styleId="ListParagraphChar">
    <w:name w:val="List Paragraph Char"/>
    <w:aliases w:val="Body of text Char,List Paragraph1 Char"/>
    <w:link w:val="ListParagraph"/>
    <w:uiPriority w:val="34"/>
    <w:rsid w:val="00F329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0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8</TotalTime>
  <Pages>2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5</dc:creator>
  <cp:lastModifiedBy>Wiwin Widiasih</cp:lastModifiedBy>
  <cp:revision>43</cp:revision>
  <cp:lastPrinted>2022-06-02T04:07:00Z</cp:lastPrinted>
  <dcterms:created xsi:type="dcterms:W3CDTF">2021-10-13T03:01:00Z</dcterms:created>
  <dcterms:modified xsi:type="dcterms:W3CDTF">2022-06-02T04:16:00Z</dcterms:modified>
</cp:coreProperties>
</file>